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38A10271" w:rsidR="0050405F" w:rsidRPr="00391A0D" w:rsidRDefault="00846B5F">
      <w:pPr>
        <w:spacing w:after="0" w:line="259" w:lineRule="auto"/>
        <w:ind w:left="-10055" w:right="11002" w:firstLine="0"/>
        <w:rPr>
          <w:rFonts w:ascii="Times New Roman" w:hAnsi="Times New Roman" w:cs="Times New Roman"/>
          <w:color w:val="auto"/>
        </w:rPr>
      </w:pPr>
      <w:r w:rsidRPr="00391A0D">
        <w:rPr>
          <w:rFonts w:ascii="Times New Roman" w:hAnsi="Times New Roman" w:cs="Times New Roman"/>
          <w:noProof/>
          <w:color w:val="auto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876B4F7" wp14:editId="53BAC580">
                <wp:simplePos x="0" y="0"/>
                <wp:positionH relativeFrom="column">
                  <wp:posOffset>3390900</wp:posOffset>
                </wp:positionH>
                <wp:positionV relativeFrom="paragraph">
                  <wp:posOffset>942975</wp:posOffset>
                </wp:positionV>
                <wp:extent cx="1933575" cy="428625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4286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627C379" w14:textId="1A345393" w:rsidR="00846B5F" w:rsidRPr="00846B5F" w:rsidRDefault="00846B5F" w:rsidP="00846B5F">
                            <w:pPr>
                              <w:spacing w:line="36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-ITS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76B4F7" id="Rectangle 10" o:spid="_x0000_s1026" style="position:absolute;left:0;text-align:left;margin-left:267pt;margin-top:74.25pt;width:152.25pt;height:33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+MLuQEAAFwDAAAOAAAAZHJzL2Uyb0RvYy54bWysU8Fu2zAMvQ/YPwi6L07SpeuMOMXQosOA&#10;YS3a7gMUWYoFSKJKKbGzrx8lO+nQ3YZdaIqkyfeeqPX14Cw7KIwGfMMXszlnyktojd81/Ofz3Ycr&#10;zmISvhUWvGr4UUV+vXn/bt2HWi2hA9sqZNTEx7oPDe9SCnVVRdkpJ+IMgvKU1IBOJDrirmpR9NTd&#10;2Wo5n19WPWAbEKSKkaK3Y5JvSn+tlUz3WkeVmG04YUvFYrHbbKvNWtQ7FKEzcoIh/gGFE8bT0HOr&#10;W5EE26P5q5UzEiGCTjMJrgKtjVSFA7FZzN+weepEUIULiRPDWab4/9rKH4cHZKaluyN5vHB0R4+k&#10;mvA7qxjFSKA+xJrqnsIDTqdIbmY7aHT5SzzYUEQ9nkVVQ2KSgovPFxerTyvOJOU+Lq8ul6vctHr9&#10;O2BMXxU4lp2GI40vWorD95jG0lNJHmZ9th7ujLVjNkeqjHLElb00bIcJ7BbaI3HsAH/d06ZqC33D&#10;YfJ4Xl4amrOc9bQIDY8ve4GKM/vNk9J5a04OnpztycFkb6Ds1gjqyz6BNgV1hjHOntDRFRbe07rl&#10;HfnzXKpeH8XmNwAAAP//AwBQSwMEFAAGAAgAAAAhAHrGRZDhAAAACwEAAA8AAABkcnMvZG93bnJl&#10;di54bWxMj0tPwzAQhO9I/AdrkbhRp0+lIU5V8VA5lhapcHPjJYmw11HsNoFfz/YEtx3NaPabfDU4&#10;K87YhcaTgvEoAYFUetNQpeBt/3yXgghRk9HWEyr4xgCr4voq15nxPb3ieRcrwSUUMq2gjrHNpAxl&#10;jU6HkW+R2Pv0ndORZVdJ0+mey52VkyRZSKcb4g+1bvGhxvJrd3IKNmm7fn/xP31lnz42h+1h+bhf&#10;RqVub4b1PYiIQ/wLwwWf0aFgpqM/kQnCKphPZ7wlsjFL5yA4kU4vx1HBZLxIQBa5/L+h+AUAAP//&#10;AwBQSwECLQAUAAYACAAAACEAtoM4kv4AAADhAQAAEwAAAAAAAAAAAAAAAAAAAAAAW0NvbnRlbnRf&#10;VHlwZXNdLnhtbFBLAQItABQABgAIAAAAIQA4/SH/1gAAAJQBAAALAAAAAAAAAAAAAAAAAC8BAABf&#10;cmVscy8ucmVsc1BLAQItABQABgAIAAAAIQAKD+MLuQEAAFwDAAAOAAAAAAAAAAAAAAAAAC4CAABk&#10;cnMvZTJvRG9jLnhtbFBLAQItABQABgAIAAAAIQB6xkWQ4QAAAAsBAAAPAAAAAAAAAAAAAAAAABME&#10;AABkcnMvZG93bnJldi54bWxQSwUGAAAAAAQABADzAAAAIQUAAAAA&#10;" filled="f" stroked="f">
                <v:textbox inset="0,0,0,0">
                  <w:txbxContent>
                    <w:p w14:paraId="3627C379" w14:textId="1A345393" w:rsidR="00846B5F" w:rsidRPr="00846B5F" w:rsidRDefault="00846B5F" w:rsidP="00846B5F">
                      <w:pPr>
                        <w:spacing w:line="360" w:lineRule="auto"/>
                        <w:rPr>
                          <w:rFonts w:ascii="Arial" w:eastAsia="Times New Roman" w:hAnsi="Arial" w:cs="Arial"/>
                          <w:b/>
                          <w:bCs/>
                          <w:color w:val="FFFFFF" w:themeColor="background1"/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  <w:t>-ITS</w:t>
                      </w:r>
                    </w:p>
                  </w:txbxContent>
                </v:textbox>
              </v:rect>
            </w:pict>
          </mc:Fallback>
        </mc:AlternateContent>
      </w:r>
      <w:r w:rsidR="009F6F59" w:rsidRPr="00391A0D">
        <w:rPr>
          <w:rFonts w:ascii="Times New Roman" w:hAnsi="Times New Roman" w:cs="Times New Roman"/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028FD4C">
                <wp:simplePos x="0" y="0"/>
                <wp:positionH relativeFrom="page">
                  <wp:posOffset>19050</wp:posOffset>
                </wp:positionH>
                <wp:positionV relativeFrom="paragraph">
                  <wp:posOffset>6048375</wp:posOffset>
                </wp:positionV>
                <wp:extent cx="7559040" cy="85725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8572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9F6F59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 xml:space="preserve">Dosen </w:t>
                            </w:r>
                            <w:proofErr w:type="spellStart"/>
                            <w:r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>Pembimbing</w:t>
                            </w:r>
                            <w:proofErr w:type="spellEnd"/>
                            <w:r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>Lapangan</w:t>
                            </w:r>
                            <w:proofErr w:type="spellEnd"/>
                            <w:r w:rsidR="00987866"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</w:p>
                          <w:p w14:paraId="71DEBFA2" w14:textId="77777777" w:rsidR="00987866" w:rsidRPr="009F6F5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14:paraId="6E2B8033" w14:textId="3CA91363" w:rsidR="00987866" w:rsidRPr="009F6F59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F6F59">
                              <w:rPr>
                                <w:rFonts w:ascii="Times New Roman" w:eastAsia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  <w:t>Nama</w:t>
                            </w:r>
                            <w:r w:rsidR="00987866" w:rsidRPr="009F6F59">
                              <w:rPr>
                                <w:rFonts w:ascii="Times New Roman" w:eastAsia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="00987866" w:rsidRPr="009F6F59">
                              <w:rPr>
                                <w:rFonts w:ascii="Times New Roman" w:eastAsia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="00987866" w:rsidRPr="009F6F59">
                              <w:rPr>
                                <w:rFonts w:ascii="Times New Roman" w:eastAsia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="00987866" w:rsidRPr="009F6F59">
                              <w:rPr>
                                <w:rFonts w:ascii="Times New Roman" w:eastAsia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="00987866" w:rsidRPr="009F6F59">
                              <w:rPr>
                                <w:rFonts w:ascii="Times New Roman" w:eastAsia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51F75B0D" w14:textId="77777777" w:rsidR="00987866" w:rsidRPr="009F6F5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27" style="position:absolute;left:0;text-align:left;margin-left:1.5pt;margin-top:476.25pt;width:595.2pt;height:67.5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hNdsQEAAFMDAAAOAAAAZHJzL2Uyb0RvYy54bWysU8Fu2zAMvQ/YPwi6L3aCZO2COMWwosOA&#10;YS3a9QMUWYoFSKJAqbGzrx8l2+mw3YZe6CeRJt97pnc3g7PspDAa8A1fLmrOlJfQGn9s+PPPuw/X&#10;nMUkfCsseNXws4r8Zv/+3a4PW7WCDmyrkFETH7d9aHiXUthWVZSdciIuIChPSQ3oRKIjHqsWRU/d&#10;na1Wdf2x6gHbgCBVjHR7Oyb5vvTXWsl0r3VUidmGE7dUIpZ4yLHa78T2iCJ0Rk40xH+wcMJ4Gnpp&#10;dSuSYC9o/mnljESIoNNCgqtAayNV0UBqlvVfap46EVTRQubEcLEpvl1b+eP0gMy0DV9z5oWjT/RI&#10;pgl/tIqtsz19iFuqegoPOJ0iwax10Ojyk1SwoVh6vliqhsQkXV5tNp/qNTkvKXe9uVptiufV69sB&#10;Y/qqwLEMGo40vTgpTt9joolUOpfkYdbn6OHOWDtm802VWY68MkrDYSiilrOCA7RnEtoB/rqnddUW&#10;+obDhHjeYJqds5zZb54MzssyA5zBYQaY7BcoKzWy+fySQJtCN88fp0206MsVFdOW5dX481yqXv+F&#10;/W8AAAD//wMAUEsDBBQABgAIAAAAIQCvT2hy4wAAAAsBAAAPAAAAZHJzL2Rvd25yZXYueG1sTI/N&#10;bsIwEITvSLyDtUi9gQM0bZLGQag/oscWKtHeTLwkEfY6ig1J+/Q1p/Y2q1nNfJOvBqPZBTvXWBIw&#10;n0XAkEqrGqoEfOxepgkw5yUpqS2hgG90sCrGo1xmyvb0jpetr1gIIZdJAbX3bca5K2s00s1sixS8&#10;o+2M9OHsKq462Ydwo/kiiu64kQ2Fhlq2+FhjedqejYBN0q4/X+1PX+nnr83+bZ8+7VIvxM1kWD8A&#10;8zj4v2e44gd0KALTwZ5JOaYFLMMSLyCNFzGwqz9Pl7fADkFFyX0MvMj5/w3FLwAAAP//AwBQSwEC&#10;LQAUAAYACAAAACEAtoM4kv4AAADhAQAAEwAAAAAAAAAAAAAAAAAAAAAAW0NvbnRlbnRfVHlwZXNd&#10;LnhtbFBLAQItABQABgAIAAAAIQA4/SH/1gAAAJQBAAALAAAAAAAAAAAAAAAAAC8BAABfcmVscy8u&#10;cmVsc1BLAQItABQABgAIAAAAIQBUYhNdsQEAAFMDAAAOAAAAAAAAAAAAAAAAAC4CAABkcnMvZTJv&#10;RG9jLnhtbFBLAQItABQABgAIAAAAIQCvT2hy4wAAAAsBAAAPAAAAAAAAAAAAAAAAAAsEAABkcnMv&#10;ZG93bnJldi54bWxQSwUGAAAAAAQABADzAAAAGwUAAAAA&#10;" filled="f" stroked="f">
                <v:textbox inset="0,0,0,0">
                  <w:txbxContent>
                    <w:p w14:paraId="46EED9F8" w14:textId="2A467B95" w:rsidR="00987866" w:rsidRPr="009F6F59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</w:pPr>
                      <w:proofErr w:type="spellStart"/>
                      <w:r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>Dosen</w:t>
                      </w:r>
                      <w:proofErr w:type="spellEnd"/>
                      <w:r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>Pembimbing</w:t>
                      </w:r>
                      <w:proofErr w:type="spellEnd"/>
                      <w:r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proofErr w:type="gramStart"/>
                      <w:r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>Lapangan</w:t>
                      </w:r>
                      <w:proofErr w:type="spellEnd"/>
                      <w:r w:rsidR="00987866"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</w:p>
                    <w:p w14:paraId="71DEBFA2" w14:textId="77777777" w:rsidR="00987866" w:rsidRPr="009F6F5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</w:pPr>
                    </w:p>
                    <w:p w14:paraId="6E2B8033" w14:textId="3CA91363" w:rsidR="00987866" w:rsidRPr="009F6F59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auto"/>
                          <w:sz w:val="28"/>
                          <w:szCs w:val="28"/>
                        </w:rPr>
                      </w:pPr>
                      <w:r w:rsidRPr="009F6F59">
                        <w:rPr>
                          <w:rFonts w:ascii="Times New Roman" w:eastAsia="Times New Roman" w:hAnsi="Times New Roman" w:cs="Times New Roman"/>
                          <w:color w:val="auto"/>
                          <w:sz w:val="28"/>
                          <w:szCs w:val="28"/>
                        </w:rPr>
                        <w:t>Nama</w:t>
                      </w:r>
                      <w:r w:rsidR="00987866" w:rsidRPr="009F6F59">
                        <w:rPr>
                          <w:rFonts w:ascii="Times New Roman" w:eastAsia="Times New Roman" w:hAnsi="Times New Roman" w:cs="Times New Roman"/>
                          <w:color w:val="auto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="00987866" w:rsidRPr="009F6F59">
                        <w:rPr>
                          <w:rFonts w:ascii="Times New Roman" w:eastAsia="Times New Roman" w:hAnsi="Times New Roman" w:cs="Times New Roman"/>
                          <w:color w:val="auto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="00987866" w:rsidRPr="009F6F59">
                        <w:rPr>
                          <w:rFonts w:ascii="Times New Roman" w:eastAsia="Times New Roman" w:hAnsi="Times New Roman" w:cs="Times New Roman"/>
                          <w:color w:val="auto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="00987866" w:rsidRPr="009F6F59">
                        <w:rPr>
                          <w:rFonts w:ascii="Times New Roman" w:eastAsia="Times New Roman" w:hAnsi="Times New Roman" w:cs="Times New Roman"/>
                          <w:color w:val="auto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="00987866" w:rsidRPr="009F6F59">
                        <w:rPr>
                          <w:rFonts w:ascii="Times New Roman" w:eastAsia="Times New Roman" w:hAnsi="Times New Roman" w:cs="Times New Roman"/>
                          <w:color w:val="auto"/>
                          <w:sz w:val="28"/>
                          <w:szCs w:val="28"/>
                        </w:rPr>
                        <w:t>)</w:t>
                      </w:r>
                    </w:p>
                    <w:p w14:paraId="51F75B0D" w14:textId="77777777" w:rsidR="00987866" w:rsidRPr="009F6F5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9F6F59" w:rsidRPr="00391A0D">
        <w:rPr>
          <w:rFonts w:ascii="Times New Roman" w:hAnsi="Times New Roman" w:cs="Times New Roman"/>
          <w:noProof/>
          <w:color w:val="auto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722353F2">
                <wp:simplePos x="0" y="0"/>
                <wp:positionH relativeFrom="page">
                  <wp:posOffset>2228850</wp:posOffset>
                </wp:positionH>
                <wp:positionV relativeFrom="paragraph">
                  <wp:posOffset>3733800</wp:posOffset>
                </wp:positionV>
                <wp:extent cx="5276850" cy="1438275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6850" cy="14382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9F6F59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>(JUDUL KEGIATAN)</w:t>
                            </w:r>
                          </w:p>
                          <w:p w14:paraId="31FDDB0B" w14:textId="72C909BD" w:rsidR="00987866" w:rsidRPr="009F6F59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14:paraId="25878236" w14:textId="67B9893C" w:rsidR="00987866" w:rsidRPr="009F6F59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>Lokasi :</w:t>
                            </w:r>
                            <w:proofErr w:type="gramEnd"/>
                            <w:r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27BD3"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>(</w:t>
                            </w:r>
                            <w:proofErr w:type="spellStart"/>
                            <w:r w:rsidR="00627BD3"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>Kecamatan</w:t>
                            </w:r>
                            <w:proofErr w:type="spellEnd"/>
                            <w:r w:rsidR="00627BD3"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="00627BD3"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>Kabupaten</w:t>
                            </w:r>
                            <w:proofErr w:type="spellEnd"/>
                            <w:r w:rsidR="00627BD3"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="00627BD3"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>Provinsi</w:t>
                            </w:r>
                            <w:proofErr w:type="spellEnd"/>
                            <w:r w:rsidR="00627BD3" w:rsidRPr="009F6F5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28" style="position:absolute;left:0;text-align:left;margin-left:175.5pt;margin-top:294pt;width:415.5pt;height:113.25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qSvuwEAAGIDAAAOAAAAZHJzL2Uyb0RvYy54bWysU8GO0zAQvSPxD5bvNG1Kd6uo6QqxWoSE&#10;2NUufIDr2I0lx2PGbpPy9YydpIvghrhMnj2TmfdeJru7obPsrDAYcDVfLZacKSehMe5Y8+/fHt5t&#10;OQtRuEZYcKrmFxX43f7tm13vK1VCC7ZRyKiJC1Xva97G6KuiCLJVnQgL8MpRUgN2ItIRj0WDoqfu&#10;nS3K5fKm6AEbjyBVCHR7Pyb5PvfXWsn4qHVQkdmaE7eYI+Z4SLHY70R1ROFbIyca4h9YdMI4Gnpt&#10;dS+iYCc0f7XqjEQIoONCQleA1kaqrIHUrJZ/qHlphVdZC5kT/NWm8P/ayq/nJ2SmqfmaMyc6+kTP&#10;ZJpwR6vYOtnT+1BR1Yt/wukUCCatg8YuPUkFG7Kll6ulaohM0uWmvL3Zbsh5SbnV+/W2vN2krsXr&#10;6x5D/KSgYwnUHGl8tlKcv4Q4ls4laZp1KTp4MNaO2XRTJJojsYTicBiyqnKWcIDmQkpbwJ+PtK/a&#10;Ql9zmBBPK0yzU5azntah5uHHSaDizH525HfanRngDA4zwGg/Qt6wkduHUwRtMvnEZpw9kaQPmeVP&#10;S5c25fdzrnr9Nfa/AAAA//8DAFBLAwQUAAYACAAAACEAhxE08OIAAAAMAQAADwAAAGRycy9kb3du&#10;cmV2LnhtbEyPzU7DMBCE70i8g7VI3KiTQpAb4lQVPypHaJEKNzdekoh4HcVuE3h6tie4zWhHs98U&#10;y8l14ohDaD1pSGcJCKTK25ZqDW/bpysFIkRD1nSeUMM3BliW52eFya0f6RWPm1gLLqGQGw1NjH0u&#10;ZagadCbMfI/Et08/OBPZDrW0gxm53HVyniS30pmW+ENjerxvsPraHJyGtepX78/+Z6y7x4/17mW3&#10;eNguotaXF9PqDkTEKf6F4YTP6FAy094fyAbRabjOUt4SNWRKsTglUjVntdeg0psMZFnI/yPKXwAA&#10;AP//AwBQSwECLQAUAAYACAAAACEAtoM4kv4AAADhAQAAEwAAAAAAAAAAAAAAAAAAAAAAW0NvbnRl&#10;bnRfVHlwZXNdLnhtbFBLAQItABQABgAIAAAAIQA4/SH/1gAAAJQBAAALAAAAAAAAAAAAAAAAAC8B&#10;AABfcmVscy8ucmVsc1BLAQItABQABgAIAAAAIQCPBqSvuwEAAGIDAAAOAAAAAAAAAAAAAAAAAC4C&#10;AABkcnMvZTJvRG9jLnhtbFBLAQItABQABgAIAAAAIQCHETTw4gAAAAwBAAAPAAAAAAAAAAAAAAAA&#10;ABUEAABkcnMvZG93bnJldi54bWxQSwUGAAAAAAQABADzAAAAJAUAAAAA&#10;" filled="f" stroked="f">
                <v:textbox inset="0,0,0,0">
                  <w:txbxContent>
                    <w:p w14:paraId="1993DBEE" w14:textId="6608BCFA" w:rsidR="001E1211" w:rsidRPr="009F6F59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</w:pPr>
                      <w:r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>(JUDUL KEGIATAN)</w:t>
                      </w:r>
                    </w:p>
                    <w:p w14:paraId="31FDDB0B" w14:textId="72C909BD" w:rsidR="00987866" w:rsidRPr="009F6F59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</w:pPr>
                    </w:p>
                    <w:p w14:paraId="25878236" w14:textId="67B9893C" w:rsidR="00987866" w:rsidRPr="009F6F59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  <w:lang w:val="en-US"/>
                        </w:rPr>
                      </w:pPr>
                      <w:proofErr w:type="gramStart"/>
                      <w:r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>Lokasi :</w:t>
                      </w:r>
                      <w:proofErr w:type="gramEnd"/>
                      <w:r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 xml:space="preserve"> </w:t>
                      </w:r>
                      <w:r w:rsidR="00627BD3"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>(</w:t>
                      </w:r>
                      <w:proofErr w:type="spellStart"/>
                      <w:r w:rsidR="00627BD3"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>Kecamatan</w:t>
                      </w:r>
                      <w:proofErr w:type="spellEnd"/>
                      <w:r w:rsidR="00627BD3"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="00627BD3"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>Kabupaten</w:t>
                      </w:r>
                      <w:proofErr w:type="spellEnd"/>
                      <w:r w:rsidR="00627BD3"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="00627BD3"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>Provinsi</w:t>
                      </w:r>
                      <w:proofErr w:type="spellEnd"/>
                      <w:r w:rsidR="00627BD3" w:rsidRPr="009F6F5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9F6F59" w:rsidRPr="00391A0D">
        <w:rPr>
          <w:rFonts w:ascii="Times New Roman" w:eastAsia="Times New Roman" w:hAnsi="Times New Roman" w:cs="Times New Roman"/>
          <w:bCs/>
          <w:noProof/>
          <w:color w:val="auto"/>
        </w:rPr>
        <w:drawing>
          <wp:anchor distT="0" distB="0" distL="114300" distR="114300" simplePos="0" relativeHeight="251691008" behindDoc="1" locked="0" layoutInCell="1" allowOverlap="1" wp14:anchorId="5BEE124A" wp14:editId="2FF1C6D1">
            <wp:simplePos x="0" y="0"/>
            <wp:positionH relativeFrom="page">
              <wp:posOffset>19050</wp:posOffset>
            </wp:positionH>
            <wp:positionV relativeFrom="paragraph">
              <wp:posOffset>-895350</wp:posOffset>
            </wp:positionV>
            <wp:extent cx="7538720" cy="6324600"/>
            <wp:effectExtent l="0" t="0" r="508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715"/>
                    <a:stretch/>
                  </pic:blipFill>
                  <pic:spPr bwMode="auto">
                    <a:xfrm>
                      <a:off x="0" y="0"/>
                      <a:ext cx="7538720" cy="632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6F59" w:rsidRPr="00391A0D">
        <w:rPr>
          <w:rFonts w:ascii="Times New Roman" w:hAnsi="Times New Roman" w:cs="Times New Roman"/>
          <w:noProof/>
          <w:color w:val="auto"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05E9EB83">
                <wp:simplePos x="0" y="0"/>
                <wp:positionH relativeFrom="column">
                  <wp:posOffset>3933825</wp:posOffset>
                </wp:positionH>
                <wp:positionV relativeFrom="paragraph">
                  <wp:posOffset>-806450</wp:posOffset>
                </wp:positionV>
                <wp:extent cx="2585085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5085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73300840" w:rsidR="00B62551" w:rsidRPr="004D6E84" w:rsidRDefault="00147C76" w:rsidP="00B62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</w:pP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3</w:t>
                            </w: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.00</w:t>
                            </w:r>
                            <w:r w:rsidR="004B1CB3"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309.75pt;margin-top:-63.5pt;width:203.5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RbAKQIAAE0EAAAOAAAAZHJzL2Uyb0RvYy54bWysVNtu2zAMfR+wfxD0vjh24yYx4hRdugwD&#10;ugvQ7gNkWY6FSaInKbGzry8lp2l2exnmB4EUqUPykPTqZtCKHIR1EkxJ08mUEmE41NLsSvr1cftm&#10;QYnzzNRMgRElPQpHb9avX636rhAZtKBqYQmCGFf0XUlb77siSRxvhWZuAp0waGzAauZRtbuktqxH&#10;dK2SbDq9TnqwdWeBC+fw9m400nXEbxrB/eemccITVVLMzcfTxrMKZ7JesWJnWddKfkqD/UMWmkmD&#10;Qc9Qd8wzsrfyNygtuQUHjZ9w0Ak0jeQi1oDVpNNfqnloWSdiLUiO6840uf8Hyz8dvlgi65Jm6ZwS&#10;wzQ26VEMnryFgWSBn75zBbo9dOjoB7zGPsdaXXcP/JsjBjYtMztxay30rWA15peGl8nF0xHHBZCq&#10;/wg1hmF7DxFoaKwO5CEdBNGxT8dzb0IqHC+zfJFPFzklHG1X6WI5v44hWPH8urPOvxegSRBKarH3&#10;EZ0d7p0P2bDi2SUEc6BkvZVKRcXuqo2y5MBwTrbxO6H/5KYM6Uu6zLN8JOCvENP4/QlCS48Dr6Qu&#10;6eLsxIpA2ztTx3H0TKpRxpSVOfEYqBtJ9EM1xJZdhQCB4wrqIxJrYZxv3EcUWrA/KOlxtkvqvu+Z&#10;FZSoDwabs0xns7AMUZnl8wwVe2mpLi3McIQqqadkFDc+LlDgzcAtNrGRkd+XTE4p48xG2k/7FZbi&#10;Uo9eL3+B9RMAAAD//wMAUEsDBBQABgAIAAAAIQBGpVeP4gAAAA0BAAAPAAAAZHJzL2Rvd25yZXYu&#10;eG1sTI/BTsMwDIbvSLxDZCQuaEtbIO1K0wkhgdgNBoJr1nhtRZOUJOvK2+Od4Gj70+/vr9azGdiE&#10;PvTOSkiXCTC0jdO9bSW8vz0uCmAhKqvV4CxK+MEA6/r8rFKldkf7itM2toxCbCiVhC7GseQ8NB0a&#10;FZZuREu3vfNGRRp9y7VXRwo3A8+SRHCjeksfOjXiQ4fN1/ZgJBQ3z9Nn2Fy/fDRiP6ziVT49fXsp&#10;Ly/m+ztgEef4B8NJn9ShJqedO1gd2CBBpKtbQiUs0iynVickyYQAtqNdLgrgdcX/t6h/AQAA//8D&#10;AFBLAQItABQABgAIAAAAIQC2gziS/gAAAOEBAAATAAAAAAAAAAAAAAAAAAAAAABbQ29udGVudF9U&#10;eXBlc10ueG1sUEsBAi0AFAAGAAgAAAAhADj9If/WAAAAlAEAAAsAAAAAAAAAAAAAAAAALwEAAF9y&#10;ZWxzLy5yZWxzUEsBAi0AFAAGAAgAAAAhABF9FsApAgAATQQAAA4AAAAAAAAAAAAAAAAALgIAAGRy&#10;cy9lMm9Eb2MueG1sUEsBAi0AFAAGAAgAAAAhAEalV4/iAAAADQEAAA8AAAAAAAAAAAAAAAAAgwQA&#10;AGRycy9kb3ducmV2LnhtbFBLBQYAAAAABAAEAPMAAACSBQAAAAA=&#10;">
                <v:textbox>
                  <w:txbxContent>
                    <w:p w14:paraId="44FCA3D1" w14:textId="73300840" w:rsidR="00B62551" w:rsidRPr="004D6E84" w:rsidRDefault="00147C76" w:rsidP="00B62551">
                      <w:pPr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</w:pP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TM/DRPM-ITS/PM.0</w:t>
                      </w:r>
                      <w:r w:rsidR="003D6FA2"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3</w:t>
                      </w: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.00</w:t>
                      </w:r>
                      <w:r w:rsidR="004B1CB3"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Hlk63239338"/>
      <w:bookmarkEnd w:id="0"/>
      <w:r w:rsidR="008F7EC9" w:rsidRPr="00391A0D">
        <w:rPr>
          <w:rFonts w:ascii="Times New Roman" w:hAnsi="Times New Roman" w:cs="Times New Roman"/>
          <w:noProof/>
          <w:color w:val="auto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3F909F82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54F1A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3F909F82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54F1A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 w:rsidRPr="00391A0D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4AF77928" wp14:editId="19F8BF16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 w:rsidRPr="00391A0D">
        <w:rPr>
          <w:rFonts w:ascii="Times New Roman" w:hAnsi="Times New Roman" w:cs="Times New Roman"/>
          <w:color w:val="auto"/>
        </w:rPr>
        <w:br w:type="page"/>
      </w:r>
    </w:p>
    <w:p w14:paraId="658234CA" w14:textId="322DB85E" w:rsidR="00DA6ED3" w:rsidRPr="00391A0D" w:rsidRDefault="00DA6ED3" w:rsidP="00987866">
      <w:pPr>
        <w:spacing w:after="160" w:line="259" w:lineRule="auto"/>
        <w:ind w:left="-9072" w:firstLine="0"/>
        <w:rPr>
          <w:rFonts w:ascii="Times New Roman" w:hAnsi="Times New Roman" w:cs="Times New Roman"/>
          <w:color w:val="auto"/>
        </w:rPr>
        <w:sectPr w:rsidR="00DA6ED3" w:rsidRPr="00391A0D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D79B52E" w:rsidR="00BF63D0" w:rsidRPr="00391A0D" w:rsidRDefault="00BF63D0" w:rsidP="00BF63D0">
      <w:pPr>
        <w:pStyle w:val="Heading1"/>
        <w:rPr>
          <w:rFonts w:cs="Times New Roman"/>
        </w:rPr>
      </w:pPr>
      <w:r w:rsidRPr="00391A0D">
        <w:rPr>
          <w:rFonts w:cs="Times New Roman"/>
        </w:rPr>
        <w:lastRenderedPageBreak/>
        <w:tab/>
      </w:r>
      <w:bookmarkStart w:id="1" w:name="_Toc80470196"/>
      <w:proofErr w:type="spellStart"/>
      <w:r w:rsidRPr="00391A0D">
        <w:rPr>
          <w:rFonts w:cs="Times New Roman"/>
        </w:rPr>
        <w:t>Ringkasan</w:t>
      </w:r>
      <w:bookmarkEnd w:id="1"/>
      <w:proofErr w:type="spellEnd"/>
    </w:p>
    <w:p w14:paraId="0FEB9512" w14:textId="3C80EA15" w:rsidR="00611570" w:rsidRPr="00391A0D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7158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7158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latar</w:t>
      </w:r>
      <w:proofErr w:type="spellEnd"/>
      <w:r w:rsidR="0097158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7158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belakang</w:t>
      </w:r>
      <w:proofErr w:type="spellEnd"/>
      <w:r w:rsidR="0097158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97158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97158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tujuan</w:t>
      </w:r>
      <w:proofErr w:type="spellEnd"/>
      <w:r w:rsidR="0097158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97158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manfaat</w:t>
      </w:r>
      <w:proofErr w:type="spellEnd"/>
      <w:r w:rsidR="0097158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7158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Pr="00391A0D" w:rsidRDefault="00BF63D0" w:rsidP="00611570">
      <w:pPr>
        <w:spacing w:after="160" w:line="259" w:lineRule="auto"/>
        <w:ind w:left="0" w:firstLine="0"/>
        <w:jc w:val="both"/>
        <w:rPr>
          <w:rFonts w:ascii="Times New Roman" w:hAnsi="Times New Roman" w:cs="Times New Roman"/>
          <w:color w:val="auto"/>
        </w:rPr>
      </w:pPr>
      <w:r w:rsidRPr="00391A0D">
        <w:rPr>
          <w:rFonts w:ascii="Times New Roman" w:hAnsi="Times New Roman" w:cs="Times New Roman"/>
          <w:color w:val="auto"/>
        </w:rPr>
        <w:br w:type="page"/>
      </w:r>
    </w:p>
    <w:p w14:paraId="202E6C39" w14:textId="5C3D37FE" w:rsidR="00412CCC" w:rsidRPr="00391A0D" w:rsidRDefault="00C13521" w:rsidP="00412CCC">
      <w:pPr>
        <w:pStyle w:val="Heading1"/>
        <w:rPr>
          <w:rFonts w:cs="Times New Roman"/>
        </w:rPr>
      </w:pPr>
      <w:bookmarkStart w:id="2" w:name="_Toc80470197"/>
      <w:r w:rsidRPr="00391A0D">
        <w:rPr>
          <w:rFonts w:cs="Times New Roman"/>
        </w:rPr>
        <w:lastRenderedPageBreak/>
        <w:t>Daftar Isi</w:t>
      </w:r>
      <w:bookmarkEnd w:id="2"/>
    </w:p>
    <w:sdt>
      <w:sdtPr>
        <w:rPr>
          <w:rFonts w:ascii="Times New Roman" w:eastAsia="Calibri" w:hAnsi="Times New Roman" w:cs="Times New Roman"/>
          <w:color w:val="auto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391A0D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CEECFCC" w14:textId="3E91C9BA" w:rsidR="00C32D95" w:rsidRPr="00391A0D" w:rsidRDefault="00CC2415">
          <w:pPr>
            <w:pStyle w:val="TOC1"/>
            <w:rPr>
              <w:rFonts w:eastAsiaTheme="minorEastAsia" w:cs="Times New Roman"/>
              <w:noProof/>
              <w:color w:val="auto"/>
            </w:rPr>
          </w:pPr>
          <w:r w:rsidRPr="00391A0D">
            <w:rPr>
              <w:rFonts w:cs="Times New Roman"/>
              <w:color w:val="auto"/>
            </w:rPr>
            <w:fldChar w:fldCharType="begin"/>
          </w:r>
          <w:r w:rsidRPr="00391A0D">
            <w:rPr>
              <w:rFonts w:cs="Times New Roman"/>
              <w:color w:val="auto"/>
            </w:rPr>
            <w:instrText xml:space="preserve"> TOC \o "1-3" \h \z \u </w:instrText>
          </w:r>
          <w:r w:rsidRPr="00391A0D">
            <w:rPr>
              <w:rFonts w:cs="Times New Roman"/>
              <w:color w:val="auto"/>
            </w:rPr>
            <w:fldChar w:fldCharType="separate"/>
          </w:r>
          <w:hyperlink w:anchor="_Toc80470196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>Ringkasan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971581" w:rsidRPr="00391A0D">
              <w:rPr>
                <w:rFonts w:cs="Times New Roman"/>
                <w:noProof/>
                <w:webHidden/>
                <w:color w:val="auto"/>
              </w:rPr>
              <w:t>2</w:t>
            </w:r>
          </w:hyperlink>
        </w:p>
        <w:p w14:paraId="50A6B7F9" w14:textId="3E9B23E9" w:rsidR="00C32D95" w:rsidRPr="00391A0D" w:rsidRDefault="00391A0D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80470197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>Daftar Isi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971581" w:rsidRPr="00391A0D">
              <w:rPr>
                <w:rFonts w:cs="Times New Roman"/>
                <w:noProof/>
                <w:webHidden/>
                <w:color w:val="auto"/>
              </w:rPr>
              <w:t>3</w:t>
            </w:r>
          </w:hyperlink>
        </w:p>
        <w:p w14:paraId="4808D554" w14:textId="5EEF6476" w:rsidR="00C32D95" w:rsidRPr="00391A0D" w:rsidRDefault="00391A0D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80470201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>HALAMAN PENGESAHAN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971581" w:rsidRPr="00391A0D">
              <w:rPr>
                <w:rFonts w:cs="Times New Roman"/>
                <w:noProof/>
                <w:webHidden/>
                <w:color w:val="auto"/>
              </w:rPr>
              <w:t>4</w:t>
            </w:r>
          </w:hyperlink>
        </w:p>
        <w:p w14:paraId="15ECDAB9" w14:textId="235935FF" w:rsidR="00C32D95" w:rsidRPr="00391A0D" w:rsidRDefault="00391A0D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80470202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>BAB I PENDAHULUAN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cs="Times New Roman"/>
                <w:noProof/>
                <w:webHidden/>
                <w:color w:val="auto"/>
              </w:rPr>
              <w:t>5</w:t>
            </w:r>
          </w:hyperlink>
        </w:p>
        <w:p w14:paraId="3A8FB191" w14:textId="3526F5CF" w:rsidR="00C32D95" w:rsidRPr="00391A0D" w:rsidRDefault="00391A0D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80470203" w:history="1">
            <w:r w:rsidR="00C32D95" w:rsidRPr="00391A0D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1.</w:t>
            </w:r>
            <w:r w:rsidR="00C32D95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E20113" w:rsidRPr="00391A0D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Latar Belakang</w:t>
            </w:r>
            <w:r w:rsidR="00C32D95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>5</w:t>
            </w:r>
          </w:hyperlink>
        </w:p>
        <w:p w14:paraId="359BD0A8" w14:textId="45D7B995" w:rsidR="00C32D95" w:rsidRPr="00391A0D" w:rsidRDefault="00391A0D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hAnsi="Times New Roman" w:cs="Times New Roman"/>
              <w:noProof/>
              <w:color w:val="auto"/>
            </w:rPr>
          </w:pPr>
          <w:hyperlink w:anchor="_Toc80470204" w:history="1">
            <w:r w:rsidR="00C32D95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C32D95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E20113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Tujuan Kegiatan</w:t>
            </w:r>
            <w:r w:rsidR="00C32D95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>5</w:t>
            </w:r>
          </w:hyperlink>
        </w:p>
        <w:p w14:paraId="5CF7A9B2" w14:textId="4FD35ED1" w:rsidR="00E20113" w:rsidRPr="00391A0D" w:rsidRDefault="00391A0D" w:rsidP="00E20113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hAnsi="Times New Roman" w:cs="Times New Roman"/>
              <w:noProof/>
              <w:color w:val="auto"/>
            </w:rPr>
          </w:pPr>
          <w:hyperlink w:anchor="_Toc80470204" w:history="1">
            <w:r w:rsidR="00E20113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3.</w:t>
            </w:r>
            <w:r w:rsidR="00E20113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E20113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nfaat Kegiatan</w:t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  <w:t>5</w:t>
            </w:r>
          </w:hyperlink>
        </w:p>
        <w:p w14:paraId="35A093B9" w14:textId="66DDFC40" w:rsidR="00C32D95" w:rsidRPr="00391A0D" w:rsidRDefault="00391A0D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80470205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>BAB II PELAKSANAAN PROGRAM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cs="Times New Roman"/>
                <w:noProof/>
                <w:webHidden/>
                <w:color w:val="auto"/>
              </w:rPr>
              <w:t>6</w:t>
            </w:r>
          </w:hyperlink>
        </w:p>
        <w:p w14:paraId="6C50001D" w14:textId="72B028E3" w:rsidR="00C32D95" w:rsidRPr="00391A0D" w:rsidRDefault="00391A0D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80470206" w:history="1">
            <w:r w:rsidR="00C32D95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C32D95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C32D95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laksanaan Program</w:t>
            </w:r>
            <w:r w:rsidR="00C32D95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>6</w:t>
            </w:r>
          </w:hyperlink>
        </w:p>
        <w:p w14:paraId="5421458E" w14:textId="651AEB5A" w:rsidR="00C32D95" w:rsidRPr="00391A0D" w:rsidRDefault="00391A0D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80470207" w:history="1">
            <w:r w:rsidR="00C32D95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C32D95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C32D95" w:rsidRPr="00391A0D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Pembahasan Program</w:t>
            </w:r>
            <w:r w:rsidR="00C32D95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>6</w:t>
            </w:r>
          </w:hyperlink>
        </w:p>
        <w:p w14:paraId="1B763D84" w14:textId="76E96E78" w:rsidR="00C32D95" w:rsidRPr="00391A0D" w:rsidRDefault="00391A0D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80470208" w:history="1">
            <w:r w:rsidR="00C32D95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C32D95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C32D95" w:rsidRPr="00391A0D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Luaran</w:t>
            </w:r>
            <w:r w:rsidR="00C32D95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>6</w:t>
            </w:r>
          </w:hyperlink>
        </w:p>
        <w:p w14:paraId="2222BE22" w14:textId="10AFE9E9" w:rsidR="00C32D95" w:rsidRPr="00391A0D" w:rsidRDefault="00391A0D">
          <w:pPr>
            <w:pStyle w:val="TOC1"/>
            <w:rPr>
              <w:rFonts w:cs="Times New Roman"/>
              <w:noProof/>
              <w:color w:val="auto"/>
            </w:rPr>
          </w:pPr>
          <w:hyperlink w:anchor="_Toc80470209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 xml:space="preserve">BAB III </w:t>
            </w:r>
            <w:r w:rsidR="00E20113" w:rsidRPr="00391A0D">
              <w:rPr>
                <w:rStyle w:val="Hyperlink"/>
                <w:rFonts w:cs="Times New Roman"/>
                <w:noProof/>
                <w:color w:val="auto"/>
              </w:rPr>
              <w:t>PENUTUP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E20113" w:rsidRPr="00391A0D">
              <w:rPr>
                <w:rFonts w:cs="Times New Roman"/>
                <w:noProof/>
                <w:webHidden/>
                <w:color w:val="auto"/>
              </w:rPr>
              <w:t>7</w:t>
            </w:r>
          </w:hyperlink>
        </w:p>
        <w:p w14:paraId="1C3075DA" w14:textId="5F1CB51A" w:rsidR="00E20113" w:rsidRPr="00391A0D" w:rsidRDefault="00391A0D" w:rsidP="00E20113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80470208" w:history="1">
            <w:r w:rsidR="00E20113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1.</w:t>
            </w:r>
            <w:r w:rsidR="00E20113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E20113" w:rsidRPr="00391A0D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Kesimpulan</w:t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  <w:t>7</w:t>
            </w:r>
          </w:hyperlink>
        </w:p>
        <w:p w14:paraId="0A25DFF9" w14:textId="58C8EA23" w:rsidR="00E20113" w:rsidRPr="00391A0D" w:rsidRDefault="00391A0D" w:rsidP="00E20113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80470208" w:history="1">
            <w:r w:rsidR="00E20113" w:rsidRPr="00391A0D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2.</w:t>
            </w:r>
            <w:r w:rsidR="00E20113" w:rsidRPr="00391A0D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="00E20113" w:rsidRPr="00391A0D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Saran</w:t>
            </w:r>
            <w:r w:rsidR="00E20113" w:rsidRPr="00391A0D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  <w:t>7</w:t>
            </w:r>
          </w:hyperlink>
        </w:p>
        <w:p w14:paraId="2B39D74D" w14:textId="0ABCE238" w:rsidR="00C32D95" w:rsidRPr="00391A0D" w:rsidRDefault="00391A0D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80470212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 xml:space="preserve">LAMPIRAN 1. </w:t>
            </w:r>
            <w:r w:rsidR="00E20113" w:rsidRPr="00391A0D">
              <w:rPr>
                <w:rStyle w:val="Hyperlink"/>
                <w:rFonts w:cs="Times New Roman"/>
                <w:noProof/>
                <w:color w:val="auto"/>
              </w:rPr>
              <w:t>CATATAN HARIAN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instrText xml:space="preserve"> PAGEREF _Toc80470212 \h </w:instrTex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>8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65055E11" w14:textId="35AC3052" w:rsidR="00C32D95" w:rsidRPr="00391A0D" w:rsidRDefault="00391A0D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80470213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 xml:space="preserve">LAMPIRAN 2. </w:t>
            </w:r>
            <w:r w:rsidR="00E20113" w:rsidRPr="00391A0D">
              <w:rPr>
                <w:rStyle w:val="Hyperlink"/>
                <w:rFonts w:cs="Times New Roman"/>
                <w:noProof/>
                <w:color w:val="auto"/>
              </w:rPr>
              <w:t>DAFTAR MAHASISWA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instrText xml:space="preserve"> PAGEREF _Toc80470213 \h </w:instrTex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>9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9F69BC1" w14:textId="01553529" w:rsidR="00C32D95" w:rsidRPr="00391A0D" w:rsidRDefault="00391A0D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80470214" w:history="1">
            <w:r w:rsidR="00C32D95" w:rsidRPr="00391A0D">
              <w:rPr>
                <w:rStyle w:val="Hyperlink"/>
                <w:rFonts w:cs="Times New Roman"/>
                <w:noProof/>
                <w:color w:val="auto"/>
              </w:rPr>
              <w:t xml:space="preserve">LAMPIRAN 3. </w:t>
            </w:r>
            <w:r w:rsidR="00E20113" w:rsidRPr="00391A0D">
              <w:rPr>
                <w:rStyle w:val="Hyperlink"/>
                <w:rFonts w:cs="Times New Roman"/>
                <w:noProof/>
                <w:color w:val="auto"/>
              </w:rPr>
              <w:t>DOKUMENTASI KEGIATAN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ab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instrText xml:space="preserve"> PAGEREF _Toc80470214 \h </w:instrTex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t>10</w:t>
            </w:r>
            <w:r w:rsidR="00C32D95" w:rsidRPr="00391A0D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18C511E" w14:textId="3E864D0E" w:rsidR="00CC2415" w:rsidRPr="00391A0D" w:rsidRDefault="00CC2415">
          <w:pPr>
            <w:rPr>
              <w:rFonts w:ascii="Times New Roman" w:hAnsi="Times New Roman" w:cs="Times New Roman"/>
              <w:color w:val="auto"/>
            </w:rPr>
          </w:pPr>
          <w:r w:rsidRPr="00391A0D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391A0D" w:rsidRDefault="00412CCC" w:rsidP="00412CCC">
      <w:pPr>
        <w:spacing w:after="160" w:line="259" w:lineRule="auto"/>
        <w:ind w:left="0" w:firstLine="0"/>
        <w:rPr>
          <w:rFonts w:ascii="Times New Roman" w:hAnsi="Times New Roman" w:cs="Times New Roman"/>
          <w:b/>
          <w:color w:val="auto"/>
          <w:sz w:val="36"/>
        </w:rPr>
      </w:pPr>
      <w:r w:rsidRPr="00391A0D">
        <w:rPr>
          <w:rFonts w:ascii="Times New Roman" w:hAnsi="Times New Roman" w:cs="Times New Roman"/>
          <w:color w:val="auto"/>
        </w:rPr>
        <w:br w:type="page"/>
      </w:r>
    </w:p>
    <w:p w14:paraId="0D540483" w14:textId="77777777" w:rsidR="00302AAE" w:rsidRPr="00391A0D" w:rsidRDefault="00302AAE" w:rsidP="00302AAE">
      <w:pPr>
        <w:pStyle w:val="Heading1"/>
        <w:rPr>
          <w:rFonts w:cs="Times New Roman"/>
        </w:rPr>
      </w:pPr>
      <w:bookmarkStart w:id="3" w:name="_Toc80470201"/>
      <w:r w:rsidRPr="00391A0D">
        <w:rPr>
          <w:rFonts w:cs="Times New Roman"/>
        </w:rPr>
        <w:lastRenderedPageBreak/>
        <w:t>HALAMAN PENGESAHAN</w:t>
      </w:r>
      <w:bookmarkEnd w:id="3"/>
    </w:p>
    <w:p w14:paraId="6B3DC58B" w14:textId="77777777" w:rsidR="00302AAE" w:rsidRPr="00391A0D" w:rsidRDefault="00302AAE" w:rsidP="00302AAE">
      <w:pPr>
        <w:spacing w:line="317" w:lineRule="exact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60771637" w14:textId="31D04427" w:rsidR="004671B1" w:rsidRPr="00391A0D" w:rsidRDefault="004671B1" w:rsidP="00854F1A">
      <w:pPr>
        <w:spacing w:line="0" w:lineRule="atLeast"/>
        <w:ind w:left="0"/>
        <w:rPr>
          <w:rFonts w:ascii="Times New Roman" w:eastAsia="Times New Roman" w:hAnsi="Times New Roman" w:cs="Times New Roman"/>
          <w:bCs/>
          <w:color w:val="auto"/>
          <w:sz w:val="24"/>
        </w:rPr>
      </w:pP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Deng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telah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selesainya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kegiat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>Proyek</w:t>
      </w:r>
      <w:proofErr w:type="spellEnd"/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>Kemanusiaan</w:t>
      </w:r>
      <w:proofErr w:type="spellEnd"/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ITS</w:t>
      </w:r>
      <w:r w:rsidR="00854F1A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deng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tema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: … yang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telah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kami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laksanak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mulai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… 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sampai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deng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… 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Tahu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202</w:t>
      </w:r>
      <w:r w:rsidR="00854F1A" w:rsidRPr="00391A0D">
        <w:rPr>
          <w:rFonts w:ascii="Times New Roman" w:eastAsia="Times New Roman" w:hAnsi="Times New Roman" w:cs="Times New Roman"/>
          <w:bCs/>
          <w:color w:val="auto"/>
          <w:sz w:val="24"/>
        </w:rPr>
        <w:t>3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,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maka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proofErr w:type="gram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saya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:</w:t>
      </w:r>
      <w:proofErr w:type="gramEnd"/>
    </w:p>
    <w:p w14:paraId="0B20C9FA" w14:textId="03F129E8" w:rsidR="00320E55" w:rsidRPr="00391A0D" w:rsidRDefault="00320E55" w:rsidP="00302AAE">
      <w:pPr>
        <w:spacing w:line="0" w:lineRule="atLeast"/>
        <w:ind w:left="820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55E15197" w14:textId="77777777" w:rsidR="00320E55" w:rsidRPr="00391A0D" w:rsidRDefault="00320E55" w:rsidP="00302AAE">
      <w:pPr>
        <w:spacing w:line="0" w:lineRule="atLeast"/>
        <w:ind w:left="820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p w14:paraId="408A876F" w14:textId="77777777" w:rsidR="00302AAE" w:rsidRPr="00391A0D" w:rsidRDefault="00302AAE" w:rsidP="00302AAE">
      <w:pPr>
        <w:spacing w:line="20" w:lineRule="exact"/>
        <w:rPr>
          <w:rFonts w:ascii="Times New Roman" w:eastAsia="Times New Roman" w:hAnsi="Times New Roman" w:cs="Times New Roman"/>
          <w:b/>
          <w:bCs/>
          <w:color w:val="auto"/>
        </w:rPr>
      </w:pPr>
      <w:r w:rsidRPr="00391A0D">
        <w:rPr>
          <w:rFonts w:ascii="Times New Roman" w:eastAsia="Times New Roman" w:hAnsi="Times New Roman" w:cs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42DA174">
              <v:line id="Straight Connector 7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41.4pt,2.4pt" to="437.1pt,2.4pt" w14:anchorId="1DF4AD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/>
            </w:pict>
          </mc:Fallback>
        </mc:AlternateContent>
      </w:r>
    </w:p>
    <w:p w14:paraId="1D7A9746" w14:textId="77777777" w:rsidR="00302AAE" w:rsidRPr="00391A0D" w:rsidRDefault="00302AAE" w:rsidP="00302AAE">
      <w:pPr>
        <w:spacing w:line="33" w:lineRule="exact"/>
        <w:rPr>
          <w:rFonts w:ascii="Times New Roman" w:eastAsia="Times New Roman" w:hAnsi="Times New Roman" w:cs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91A0D" w:rsidRPr="00391A0D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391A0D" w:rsidRDefault="00302AAE" w:rsidP="005F361A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391A0D" w:rsidRDefault="00302AAE" w:rsidP="005F361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391A0D" w:rsidRDefault="00302AAE" w:rsidP="005F361A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o. MHS</w:t>
            </w:r>
          </w:p>
        </w:tc>
      </w:tr>
      <w:tr w:rsidR="00391A0D" w:rsidRPr="00391A0D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391A0D" w:rsidRDefault="00302AAE" w:rsidP="005F361A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391A0D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391A0D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</w:tr>
      <w:tr w:rsidR="00391A0D" w:rsidRPr="00391A0D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391A0D" w:rsidRDefault="00302AAE" w:rsidP="005F361A">
            <w:pPr>
              <w:spacing w:line="263" w:lineRule="exac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391A0D" w:rsidRDefault="00302AAE" w:rsidP="005F361A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391A0D" w:rsidRDefault="00302AAE" w:rsidP="005F361A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391A0D" w:rsidRDefault="00302AAE" w:rsidP="00302AAE">
      <w:pPr>
        <w:spacing w:line="20" w:lineRule="exact"/>
        <w:rPr>
          <w:rFonts w:ascii="Times New Roman" w:eastAsia="Times New Roman" w:hAnsi="Times New Roman" w:cs="Times New Roman"/>
          <w:b/>
          <w:bCs/>
          <w:color w:val="auto"/>
        </w:rPr>
      </w:pPr>
      <w:r w:rsidRPr="00391A0D">
        <w:rPr>
          <w:rFonts w:ascii="Times New Roman" w:eastAsia="Times New Roman" w:hAnsi="Times New Roman" w:cs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356E5A0">
              <v:line id="Straight Connector 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16931mm" from="40.65pt,2.4pt" to="437.1pt,2.4pt" w14:anchorId="19A835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/>
            </w:pict>
          </mc:Fallback>
        </mc:AlternateContent>
      </w:r>
    </w:p>
    <w:p w14:paraId="3FB6172B" w14:textId="77777777" w:rsidR="00302AAE" w:rsidRPr="00391A0D" w:rsidRDefault="00302AAE" w:rsidP="00302AAE">
      <w:pPr>
        <w:spacing w:line="30" w:lineRule="exact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4498DB5A" w14:textId="77777777" w:rsidR="007B0C04" w:rsidRPr="00391A0D" w:rsidRDefault="007B0C04" w:rsidP="00302AAE">
      <w:pPr>
        <w:spacing w:line="0" w:lineRule="atLeast"/>
        <w:ind w:left="820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47A39347" w14:textId="31D836E1" w:rsidR="00302AAE" w:rsidRPr="00391A0D" w:rsidRDefault="00320E55" w:rsidP="00854F1A">
      <w:pPr>
        <w:spacing w:line="0" w:lineRule="atLeast"/>
        <w:ind w:left="0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Sebagai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ketua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kelompok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>kegiatan</w:t>
      </w:r>
      <w:proofErr w:type="spellEnd"/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>Proyek</w:t>
      </w:r>
      <w:proofErr w:type="spellEnd"/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>Kemanusiaan</w:t>
      </w:r>
      <w:proofErr w:type="spellEnd"/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ITS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di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atas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,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t</w:t>
      </w:r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>elah</w:t>
      </w:r>
      <w:proofErr w:type="spellEnd"/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>menyel</w:t>
      </w:r>
      <w:r w:rsidR="007B4835" w:rsidRPr="00391A0D">
        <w:rPr>
          <w:rFonts w:ascii="Times New Roman" w:eastAsia="Times New Roman" w:hAnsi="Times New Roman" w:cs="Times New Roman"/>
          <w:bCs/>
          <w:color w:val="auto"/>
          <w:sz w:val="24"/>
        </w:rPr>
        <w:t>e</w:t>
      </w:r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>saikan</w:t>
      </w:r>
      <w:proofErr w:type="spellEnd"/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bookmarkStart w:id="4" w:name="_Hlk125852758"/>
      <w:proofErr w:type="spellStart"/>
      <w:r w:rsidR="00854F1A" w:rsidRPr="00391A0D">
        <w:rPr>
          <w:rFonts w:ascii="Times New Roman" w:eastAsia="Times New Roman" w:hAnsi="Times New Roman" w:cs="Times New Roman"/>
          <w:bCs/>
          <w:color w:val="auto"/>
          <w:sz w:val="24"/>
        </w:rPr>
        <w:t>laporan</w:t>
      </w:r>
      <w:proofErr w:type="spellEnd"/>
      <w:r w:rsidR="00854F1A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854F1A" w:rsidRPr="00391A0D">
        <w:rPr>
          <w:rFonts w:ascii="Times New Roman" w:eastAsia="Times New Roman" w:hAnsi="Times New Roman" w:cs="Times New Roman"/>
          <w:bCs/>
          <w:color w:val="auto"/>
          <w:sz w:val="24"/>
        </w:rPr>
        <w:t>kegiatan</w:t>
      </w:r>
      <w:proofErr w:type="spellEnd"/>
      <w:r w:rsidR="00854F1A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>Proyek</w:t>
      </w:r>
      <w:proofErr w:type="spellEnd"/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>Kemanusiaan</w:t>
      </w:r>
      <w:proofErr w:type="spellEnd"/>
      <w:r w:rsidR="00971581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ITS </w:t>
      </w:r>
      <w:r w:rsidR="00854F1A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yang </w:t>
      </w:r>
      <w:proofErr w:type="spellStart"/>
      <w:r w:rsidR="00854F1A" w:rsidRPr="00391A0D">
        <w:rPr>
          <w:rFonts w:ascii="Times New Roman" w:eastAsia="Times New Roman" w:hAnsi="Times New Roman" w:cs="Times New Roman"/>
          <w:bCs/>
          <w:color w:val="auto"/>
          <w:sz w:val="24"/>
        </w:rPr>
        <w:t>berlokasi</w:t>
      </w:r>
      <w:proofErr w:type="spellEnd"/>
      <w:r w:rsidR="00854F1A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di …</w:t>
      </w:r>
      <w:bookmarkEnd w:id="4"/>
    </w:p>
    <w:p w14:paraId="6955EFA5" w14:textId="77777777" w:rsidR="00302AAE" w:rsidRPr="00391A0D" w:rsidRDefault="00302AAE" w:rsidP="00302AAE">
      <w:pPr>
        <w:spacing w:line="41" w:lineRule="exact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20D77984" w14:textId="77777777" w:rsidR="00302AAE" w:rsidRPr="00391A0D" w:rsidRDefault="00302AAE" w:rsidP="00302AAE">
      <w:pPr>
        <w:spacing w:line="200" w:lineRule="exact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p w14:paraId="055D7800" w14:textId="6AA9F555" w:rsidR="00302AAE" w:rsidRPr="00391A0D" w:rsidRDefault="00302AAE" w:rsidP="00302AAE">
      <w:pPr>
        <w:spacing w:line="200" w:lineRule="exact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p w14:paraId="75E5B8A9" w14:textId="103418C4" w:rsidR="0021647E" w:rsidRPr="00391A0D" w:rsidRDefault="0021647E" w:rsidP="0021647E">
      <w:pPr>
        <w:spacing w:line="200" w:lineRule="exact"/>
        <w:jc w:val="right"/>
        <w:rPr>
          <w:rFonts w:ascii="Times New Roman" w:eastAsia="Times New Roman" w:hAnsi="Times New Roman" w:cs="Times New Roman"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color w:val="auto"/>
          <w:sz w:val="24"/>
        </w:rPr>
        <w:t>Lokasi, …… 202</w:t>
      </w:r>
      <w:r w:rsidR="00854F1A" w:rsidRPr="00391A0D">
        <w:rPr>
          <w:rFonts w:ascii="Times New Roman" w:eastAsia="Times New Roman" w:hAnsi="Times New Roman" w:cs="Times New Roman"/>
          <w:color w:val="auto"/>
          <w:sz w:val="24"/>
        </w:rPr>
        <w:t>3</w:t>
      </w:r>
    </w:p>
    <w:p w14:paraId="1535AE80" w14:textId="47741833" w:rsidR="007B4835" w:rsidRPr="00391A0D" w:rsidRDefault="007B4835" w:rsidP="00302AAE">
      <w:pPr>
        <w:spacing w:line="200" w:lineRule="exact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p w14:paraId="731FF417" w14:textId="77777777" w:rsidR="007B4835" w:rsidRPr="00391A0D" w:rsidRDefault="007B4835" w:rsidP="00302AAE">
      <w:pPr>
        <w:spacing w:line="200" w:lineRule="exact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p w14:paraId="6DD15092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Mengetahui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</w:p>
    <w:p w14:paraId="120CD033" w14:textId="62C472C1" w:rsidR="00302AAE" w:rsidRPr="00391A0D" w:rsidRDefault="00971581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Mitra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  <w:t xml:space="preserve">Dosen </w:t>
      </w:r>
      <w:proofErr w:type="spellStart"/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>Pembimbing</w:t>
      </w:r>
      <w:proofErr w:type="spellEnd"/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="00302AAE" w:rsidRPr="00391A0D">
        <w:rPr>
          <w:rFonts w:ascii="Times New Roman" w:eastAsia="Times New Roman" w:hAnsi="Times New Roman" w:cs="Times New Roman"/>
          <w:bCs/>
          <w:color w:val="auto"/>
          <w:sz w:val="24"/>
        </w:rPr>
        <w:t>Lapangan</w:t>
      </w:r>
      <w:proofErr w:type="spellEnd"/>
    </w:p>
    <w:p w14:paraId="109C0262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4C141283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0"/>
        </w:rPr>
      </w:pPr>
    </w:p>
    <w:p w14:paraId="39170C2C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0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  <w:t>Stempel</w:t>
      </w:r>
    </w:p>
    <w:p w14:paraId="443AD2FE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1FBD4067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3A5C7900" w14:textId="69B5DF88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  <w:t>(……………..………)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  <w:tab/>
      </w:r>
      <w:r w:rsidR="00847720" w:rsidRPr="00391A0D"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  <w:tab/>
      </w:r>
      <w:r w:rsidR="00A04F86" w:rsidRPr="00391A0D"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  <w:t>……………..……</w:t>
      </w:r>
    </w:p>
    <w:p w14:paraId="089AB6B7" w14:textId="6FBA4FC1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="00847720"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NIP. </w:t>
      </w:r>
    </w:p>
    <w:p w14:paraId="3260496C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32ED7DE4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5C035C82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Menyetujui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Mengetahui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</w:p>
    <w:p w14:paraId="0800C86A" w14:textId="4CEE5B93" w:rsidR="00302AAE" w:rsidRPr="00391A0D" w:rsidRDefault="00302AAE" w:rsidP="00302AAE">
      <w:pPr>
        <w:spacing w:line="240" w:lineRule="auto"/>
        <w:ind w:right="206"/>
        <w:rPr>
          <w:rFonts w:ascii="Times New Roman" w:eastAsia="Times New Roman" w:hAnsi="Times New Roman" w:cs="Times New Roman"/>
          <w:bCs/>
          <w:color w:val="auto"/>
          <w:sz w:val="24"/>
        </w:rPr>
      </w:pP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Direktur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Riset dan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Pengabdi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Masyarakat 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ab/>
      </w:r>
      <w:proofErr w:type="spellStart"/>
      <w:r w:rsidR="00042043" w:rsidRPr="00391A0D">
        <w:rPr>
          <w:rFonts w:ascii="Times New Roman" w:eastAsia="Times New Roman" w:hAnsi="Times New Roman" w:cs="Times New Roman"/>
          <w:bCs/>
          <w:color w:val="auto"/>
          <w:sz w:val="24"/>
        </w:rPr>
        <w:t>Manajer</w:t>
      </w:r>
      <w:proofErr w:type="spellEnd"/>
      <w:r w:rsidR="00042043"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Program</w:t>
      </w: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KKN </w:t>
      </w:r>
      <w:r w:rsidR="00042043" w:rsidRPr="00391A0D">
        <w:rPr>
          <w:rFonts w:ascii="Times New Roman" w:eastAsia="Times New Roman" w:hAnsi="Times New Roman" w:cs="Times New Roman"/>
          <w:bCs/>
          <w:color w:val="auto"/>
          <w:sz w:val="24"/>
        </w:rPr>
        <w:t>dan PK</w:t>
      </w:r>
    </w:p>
    <w:p w14:paraId="21152E2D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44993982" w14:textId="77777777" w:rsidR="00302AAE" w:rsidRPr="00391A0D" w:rsidRDefault="00302AAE" w:rsidP="008B3072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  <w:szCs w:val="20"/>
        </w:rPr>
        <w:t>Stempel</w:t>
      </w:r>
    </w:p>
    <w:p w14:paraId="453FFCCE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42D236BD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158ACA94" w14:textId="5C677FD8" w:rsidR="00302AAE" w:rsidRPr="00391A0D" w:rsidRDefault="15C36DCE" w:rsidP="74810FC6">
      <w:pPr>
        <w:spacing w:line="240" w:lineRule="auto"/>
        <w:contextualSpacing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Fadlilatul</w:t>
      </w:r>
      <w:proofErr w:type="spellEnd"/>
      <w:r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Taufany</w:t>
      </w:r>
      <w:proofErr w:type="spellEnd"/>
      <w:r w:rsidR="00302AAE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, S.T</w:t>
      </w:r>
      <w:r w:rsidR="2C50C0A2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302AAE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proofErr w:type="gramStart"/>
      <w:r w:rsidR="00302AAE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Ph.D</w:t>
      </w:r>
      <w:proofErr w:type="spellEnd"/>
      <w:proofErr w:type="gramEnd"/>
      <w:r w:rsidR="00302AAE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02AAE" w:rsidRPr="00391A0D">
        <w:rPr>
          <w:rFonts w:ascii="Times New Roman" w:hAnsi="Times New Roman" w:cs="Times New Roman"/>
          <w:color w:val="auto"/>
        </w:rPr>
        <w:tab/>
      </w:r>
      <w:r w:rsidR="00302AAE" w:rsidRPr="00391A0D">
        <w:rPr>
          <w:rFonts w:ascii="Times New Roman" w:hAnsi="Times New Roman" w:cs="Times New Roman"/>
          <w:color w:val="auto"/>
        </w:rPr>
        <w:tab/>
      </w:r>
      <w:r w:rsidR="00302AAE" w:rsidRPr="00391A0D">
        <w:rPr>
          <w:rFonts w:ascii="Times New Roman" w:hAnsi="Times New Roman" w:cs="Times New Roman"/>
          <w:color w:val="auto"/>
        </w:rPr>
        <w:tab/>
      </w:r>
      <w:r w:rsidR="7FFF3E4A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Fendy Firmansyah, S.T., M.T</w:t>
      </w:r>
    </w:p>
    <w:p w14:paraId="088A420C" w14:textId="48B85917" w:rsidR="00302AAE" w:rsidRPr="00391A0D" w:rsidRDefault="00302AAE" w:rsidP="74810FC6">
      <w:pPr>
        <w:spacing w:line="240" w:lineRule="auto"/>
        <w:contextualSpacing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NIP</w:t>
      </w:r>
      <w:r w:rsidR="1C11DD11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. 198107132005011001</w:t>
      </w:r>
      <w:r w:rsidRPr="00391A0D">
        <w:rPr>
          <w:rFonts w:ascii="Times New Roman" w:hAnsi="Times New Roman" w:cs="Times New Roman"/>
          <w:color w:val="auto"/>
        </w:rPr>
        <w:tab/>
      </w:r>
      <w:r w:rsidRPr="00391A0D">
        <w:rPr>
          <w:rFonts w:ascii="Times New Roman" w:hAnsi="Times New Roman" w:cs="Times New Roman"/>
          <w:color w:val="auto"/>
        </w:rPr>
        <w:tab/>
      </w:r>
      <w:r w:rsidRPr="00391A0D">
        <w:rPr>
          <w:rFonts w:ascii="Times New Roman" w:hAnsi="Times New Roman" w:cs="Times New Roman"/>
          <w:color w:val="auto"/>
        </w:rPr>
        <w:tab/>
      </w:r>
      <w:r w:rsidRPr="00391A0D">
        <w:rPr>
          <w:rFonts w:ascii="Times New Roman" w:hAnsi="Times New Roman" w:cs="Times New Roman"/>
          <w:color w:val="auto"/>
        </w:rPr>
        <w:tab/>
      </w:r>
      <w:proofErr w:type="gramStart"/>
      <w:r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NIP</w:t>
      </w:r>
      <w:proofErr w:type="gramEnd"/>
      <w:r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. 198</w:t>
      </w:r>
      <w:r w:rsidR="470DBA0D" w:rsidRPr="00391A0D">
        <w:rPr>
          <w:rFonts w:ascii="Times New Roman" w:eastAsia="Times New Roman" w:hAnsi="Times New Roman" w:cs="Times New Roman"/>
          <w:color w:val="auto"/>
          <w:sz w:val="24"/>
          <w:szCs w:val="24"/>
        </w:rPr>
        <w:t>6201811027</w:t>
      </w:r>
    </w:p>
    <w:p w14:paraId="3B147544" w14:textId="77777777" w:rsidR="00302AAE" w:rsidRPr="00391A0D" w:rsidRDefault="00302AAE" w:rsidP="00302AAE">
      <w:pPr>
        <w:spacing w:line="240" w:lineRule="auto"/>
        <w:contextualSpacing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1AE3804E" w14:textId="77777777" w:rsidR="00302AAE" w:rsidRPr="00391A0D" w:rsidRDefault="00302AAE" w:rsidP="00302AAE">
      <w:pPr>
        <w:spacing w:line="240" w:lineRule="auto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24BDF892" w14:textId="77777777" w:rsidR="00302AAE" w:rsidRPr="00391A0D" w:rsidRDefault="00302AAE" w:rsidP="00302AAE">
      <w:pPr>
        <w:spacing w:line="200" w:lineRule="exact"/>
        <w:rPr>
          <w:rFonts w:ascii="Times New Roman" w:eastAsia="Times New Roman" w:hAnsi="Times New Roman" w:cs="Times New Roman"/>
          <w:color w:val="auto"/>
        </w:rPr>
      </w:pPr>
    </w:p>
    <w:p w14:paraId="26F5B06A" w14:textId="39A9BE9A" w:rsidR="00302AAE" w:rsidRPr="00391A0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proofErr w:type="spellStart"/>
      <w:r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</w:t>
      </w:r>
      <w:proofErr w:type="spellEnd"/>
      <w:r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: Daftar </w:t>
      </w:r>
      <w:proofErr w:type="spellStart"/>
      <w:r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lengkap</w:t>
      </w:r>
      <w:proofErr w:type="spellEnd"/>
      <w:r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</w:t>
      </w:r>
      <w:proofErr w:type="spellStart"/>
      <w:r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anggota</w:t>
      </w:r>
      <w:proofErr w:type="spellEnd"/>
      <w:r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</w:t>
      </w:r>
      <w:proofErr w:type="spellStart"/>
      <w:r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tersedia</w:t>
      </w:r>
      <w:proofErr w:type="spellEnd"/>
      <w:r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di </w:t>
      </w:r>
      <w:proofErr w:type="spellStart"/>
      <w:r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lampiran</w:t>
      </w:r>
      <w:proofErr w:type="spellEnd"/>
      <w:r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</w:t>
      </w:r>
      <w:r w:rsidR="00E20113"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2</w:t>
      </w:r>
      <w:r w:rsidR="00302AAE" w:rsidRPr="00391A0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391A0D" w:rsidRDefault="00C13521" w:rsidP="00C13521">
      <w:pPr>
        <w:pStyle w:val="Heading1"/>
        <w:rPr>
          <w:rFonts w:cs="Times New Roman"/>
        </w:rPr>
      </w:pPr>
      <w:bookmarkStart w:id="5" w:name="_Toc80470202"/>
      <w:r w:rsidRPr="00391A0D">
        <w:rPr>
          <w:rFonts w:cs="Times New Roman"/>
        </w:rPr>
        <w:lastRenderedPageBreak/>
        <w:t xml:space="preserve">BAB I </w:t>
      </w:r>
      <w:r w:rsidR="0089260F" w:rsidRPr="00391A0D">
        <w:rPr>
          <w:rFonts w:cs="Times New Roman"/>
        </w:rPr>
        <w:t>PENDAHULUAN</w:t>
      </w:r>
      <w:bookmarkEnd w:id="5"/>
    </w:p>
    <w:p w14:paraId="71FB150F" w14:textId="4E2B8C96" w:rsidR="00F54D71" w:rsidRPr="00391A0D" w:rsidRDefault="00971581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  <w:lang w:val="id-ID"/>
        </w:rPr>
      </w:pPr>
      <w:bookmarkStart w:id="6" w:name="_Hlk46387745"/>
      <w:r w:rsidRPr="00391A0D">
        <w:rPr>
          <w:rFonts w:cs="Times New Roman"/>
          <w:lang w:val="en-US"/>
        </w:rPr>
        <w:t xml:space="preserve">Latar </w:t>
      </w:r>
      <w:proofErr w:type="spellStart"/>
      <w:r w:rsidRPr="00391A0D">
        <w:rPr>
          <w:rFonts w:cs="Times New Roman"/>
          <w:lang w:val="en-US"/>
        </w:rPr>
        <w:t>Belakang</w:t>
      </w:r>
      <w:proofErr w:type="spellEnd"/>
    </w:p>
    <w:p w14:paraId="3EF811B5" w14:textId="77777777" w:rsidR="004E1DCF" w:rsidRPr="00391A0D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343C9978" w:rsidR="00474EB0" w:rsidRPr="00391A0D" w:rsidRDefault="00971581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</w:rPr>
      </w:pPr>
      <w:bookmarkStart w:id="7" w:name="_Toc80470204"/>
      <w:r w:rsidRPr="00391A0D">
        <w:rPr>
          <w:rFonts w:cs="Times New Roman"/>
        </w:rPr>
        <w:t>Tujuan</w:t>
      </w:r>
      <w:r w:rsidR="00474EB0" w:rsidRPr="00391A0D">
        <w:rPr>
          <w:rFonts w:cs="Times New Roman"/>
        </w:rPr>
        <w:t xml:space="preserve"> </w:t>
      </w:r>
      <w:proofErr w:type="spellStart"/>
      <w:r w:rsidR="00474EB0" w:rsidRPr="00391A0D">
        <w:rPr>
          <w:rFonts w:cs="Times New Roman"/>
        </w:rPr>
        <w:t>Kegiatan</w:t>
      </w:r>
      <w:bookmarkEnd w:id="7"/>
      <w:proofErr w:type="spellEnd"/>
      <w:r w:rsidR="00474EB0" w:rsidRPr="00391A0D">
        <w:rPr>
          <w:rFonts w:cs="Times New Roman"/>
        </w:rPr>
        <w:t xml:space="preserve"> </w:t>
      </w:r>
    </w:p>
    <w:p w14:paraId="1EEA58F3" w14:textId="6FD48BEC" w:rsidR="003026DE" w:rsidRPr="00391A0D" w:rsidRDefault="003026DE" w:rsidP="00971581">
      <w:pPr>
        <w:spacing w:line="0" w:lineRule="atLeast"/>
        <w:jc w:val="both"/>
        <w:rPr>
          <w:rFonts w:ascii="Times New Roman" w:eastAsia="Times New Roman" w:hAnsi="Times New Roman" w:cs="Times New Roman"/>
          <w:bCs/>
          <w:color w:val="auto"/>
          <w:sz w:val="24"/>
        </w:rPr>
      </w:pPr>
    </w:p>
    <w:p w14:paraId="42854CB9" w14:textId="14C6CC3B" w:rsidR="00971581" w:rsidRPr="00391A0D" w:rsidRDefault="00971581" w:rsidP="00971581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</w:rPr>
      </w:pPr>
      <w:r w:rsidRPr="00391A0D">
        <w:rPr>
          <w:rFonts w:cs="Times New Roman"/>
        </w:rPr>
        <w:t xml:space="preserve">Manfaat </w:t>
      </w:r>
      <w:proofErr w:type="spellStart"/>
      <w:r w:rsidRPr="00391A0D">
        <w:rPr>
          <w:rFonts w:cs="Times New Roman"/>
        </w:rPr>
        <w:t>Kegiatan</w:t>
      </w:r>
      <w:proofErr w:type="spellEnd"/>
      <w:r w:rsidRPr="00391A0D">
        <w:rPr>
          <w:rFonts w:cs="Times New Roman"/>
        </w:rPr>
        <w:t xml:space="preserve"> </w:t>
      </w:r>
    </w:p>
    <w:p w14:paraId="6D60B248" w14:textId="77777777" w:rsidR="00971581" w:rsidRPr="00391A0D" w:rsidRDefault="00971581" w:rsidP="00971581">
      <w:pPr>
        <w:spacing w:after="160" w:line="259" w:lineRule="auto"/>
        <w:ind w:left="0" w:firstLine="0"/>
        <w:jc w:val="both"/>
        <w:rPr>
          <w:rFonts w:ascii="Times New Roman" w:hAnsi="Times New Roman" w:cs="Times New Roman"/>
          <w:bCs/>
          <w:color w:val="auto"/>
          <w:sz w:val="24"/>
          <w:szCs w:val="24"/>
        </w:rPr>
      </w:pPr>
    </w:p>
    <w:p w14:paraId="59499B38" w14:textId="4BF0BBC8" w:rsidR="003026DE" w:rsidRPr="00391A0D" w:rsidRDefault="003026DE" w:rsidP="00971581">
      <w:pPr>
        <w:spacing w:after="160" w:line="259" w:lineRule="auto"/>
        <w:ind w:left="0" w:firstLine="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91A0D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Pr="00391A0D" w:rsidRDefault="0089260F" w:rsidP="0089260F">
      <w:pPr>
        <w:pStyle w:val="Heading1"/>
        <w:rPr>
          <w:rFonts w:cs="Times New Roman"/>
        </w:rPr>
      </w:pPr>
      <w:bookmarkStart w:id="8" w:name="_Toc80470205"/>
      <w:bookmarkEnd w:id="6"/>
      <w:r w:rsidRPr="00391A0D">
        <w:rPr>
          <w:rFonts w:cs="Times New Roman"/>
        </w:rPr>
        <w:lastRenderedPageBreak/>
        <w:t xml:space="preserve">BAB II </w:t>
      </w:r>
      <w:r w:rsidR="00634BB4" w:rsidRPr="00391A0D">
        <w:rPr>
          <w:rFonts w:cs="Times New Roman"/>
        </w:rPr>
        <w:t>PELAKSANAAN PROGRAM</w:t>
      </w:r>
      <w:bookmarkEnd w:id="8"/>
    </w:p>
    <w:p w14:paraId="5BFD912F" w14:textId="4BAD3F52" w:rsidR="00215C1C" w:rsidRPr="00391A0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B02F01" w14:textId="77777777" w:rsidR="00703912" w:rsidRPr="00391A0D" w:rsidRDefault="00703912" w:rsidP="00703912">
      <w:pPr>
        <w:pStyle w:val="ListParagraph"/>
        <w:keepNext/>
        <w:keepLines/>
        <w:numPr>
          <w:ilvl w:val="0"/>
          <w:numId w:val="3"/>
        </w:numPr>
        <w:spacing w:before="40" w:after="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vanish/>
          <w:color w:val="auto"/>
          <w:sz w:val="24"/>
          <w:szCs w:val="26"/>
        </w:rPr>
      </w:pPr>
      <w:bookmarkStart w:id="9" w:name="_Toc80470206"/>
    </w:p>
    <w:p w14:paraId="151AF78B" w14:textId="45B79531" w:rsidR="00036E18" w:rsidRPr="00391A0D" w:rsidRDefault="00703912" w:rsidP="00703912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</w:rPr>
      </w:pPr>
      <w:r w:rsidRPr="00391A0D">
        <w:rPr>
          <w:rFonts w:cs="Times New Roman"/>
        </w:rPr>
        <w:t xml:space="preserve"> </w:t>
      </w:r>
      <w:proofErr w:type="spellStart"/>
      <w:r w:rsidR="00036E18" w:rsidRPr="00391A0D">
        <w:rPr>
          <w:rFonts w:cs="Times New Roman"/>
        </w:rPr>
        <w:t>Pelaksanaan</w:t>
      </w:r>
      <w:proofErr w:type="spellEnd"/>
      <w:r w:rsidR="00036E18" w:rsidRPr="00391A0D">
        <w:rPr>
          <w:rFonts w:cs="Times New Roman"/>
        </w:rPr>
        <w:t xml:space="preserve"> Program</w:t>
      </w:r>
      <w:bookmarkEnd w:id="9"/>
      <w:r w:rsidR="00036E18" w:rsidRPr="00391A0D">
        <w:rPr>
          <w:rFonts w:cs="Times New Roman"/>
        </w:rPr>
        <w:t xml:space="preserve"> </w:t>
      </w:r>
    </w:p>
    <w:p w14:paraId="46974059" w14:textId="77777777" w:rsidR="00036E18" w:rsidRPr="00391A0D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391A0D" w:rsidRPr="00391A0D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22D7D4D0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Nama Program</w:t>
            </w:r>
          </w:p>
        </w:tc>
        <w:tc>
          <w:tcPr>
            <w:tcW w:w="6555" w:type="dxa"/>
          </w:tcPr>
          <w:p w14:paraId="30307D35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6086F4F6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391A0D">
              <w:rPr>
                <w:rFonts w:ascii="Times New Roman" w:hAnsi="Times New Roman" w:cs="Times New Roman"/>
                <w:color w:val="auto"/>
              </w:rPr>
              <w:t>Sasaran</w:t>
            </w:r>
            <w:proofErr w:type="spellEnd"/>
            <w:r w:rsidRPr="00391A0D">
              <w:rPr>
                <w:rFonts w:ascii="Times New Roman" w:hAnsi="Times New Roman" w:cs="Times New Roman"/>
                <w:color w:val="auto"/>
              </w:rPr>
              <w:t xml:space="preserve"> Program</w:t>
            </w:r>
          </w:p>
        </w:tc>
        <w:tc>
          <w:tcPr>
            <w:tcW w:w="6555" w:type="dxa"/>
          </w:tcPr>
          <w:p w14:paraId="24D6ABCD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575EDB4B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391A0D">
              <w:rPr>
                <w:rFonts w:ascii="Times New Roman" w:hAnsi="Times New Roman" w:cs="Times New Roman"/>
                <w:color w:val="auto"/>
              </w:rPr>
              <w:t>Tempat</w:t>
            </w:r>
            <w:proofErr w:type="spellEnd"/>
          </w:p>
        </w:tc>
        <w:tc>
          <w:tcPr>
            <w:tcW w:w="6555" w:type="dxa"/>
          </w:tcPr>
          <w:p w14:paraId="0E8B901A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0D7A3F1F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 xml:space="preserve">Waktu </w:t>
            </w:r>
            <w:proofErr w:type="spellStart"/>
            <w:r w:rsidRPr="00391A0D">
              <w:rPr>
                <w:rFonts w:ascii="Times New Roman" w:hAnsi="Times New Roman" w:cs="Times New Roman"/>
                <w:color w:val="auto"/>
              </w:rPr>
              <w:t>Pelaksanaan</w:t>
            </w:r>
            <w:proofErr w:type="spellEnd"/>
          </w:p>
        </w:tc>
        <w:tc>
          <w:tcPr>
            <w:tcW w:w="6555" w:type="dxa"/>
          </w:tcPr>
          <w:p w14:paraId="0DF78E3D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673DD7E3" w14:textId="77777777" w:rsidTr="00EB7099">
        <w:trPr>
          <w:trHeight w:val="810"/>
        </w:trPr>
        <w:tc>
          <w:tcPr>
            <w:tcW w:w="2606" w:type="dxa"/>
          </w:tcPr>
          <w:p w14:paraId="47715032" w14:textId="5D4BED91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391A0D">
              <w:rPr>
                <w:rFonts w:ascii="Times New Roman" w:hAnsi="Times New Roman" w:cs="Times New Roman"/>
                <w:color w:val="auto"/>
              </w:rPr>
              <w:t>Jumlah</w:t>
            </w:r>
            <w:proofErr w:type="spellEnd"/>
            <w:r w:rsidRPr="00391A0D">
              <w:rPr>
                <w:rFonts w:ascii="Times New Roman" w:hAnsi="Times New Roman" w:cs="Times New Roman"/>
                <w:color w:val="auto"/>
              </w:rPr>
              <w:t xml:space="preserve"> Jam</w:t>
            </w:r>
          </w:p>
        </w:tc>
        <w:tc>
          <w:tcPr>
            <w:tcW w:w="6555" w:type="dxa"/>
          </w:tcPr>
          <w:p w14:paraId="611E6CB9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3DD08980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 xml:space="preserve">Peran </w:t>
            </w:r>
            <w:proofErr w:type="spellStart"/>
            <w:r w:rsidRPr="00391A0D">
              <w:rPr>
                <w:rFonts w:ascii="Times New Roman" w:hAnsi="Times New Roman" w:cs="Times New Roman"/>
                <w:color w:val="auto"/>
              </w:rPr>
              <w:t>Mahasiswa</w:t>
            </w:r>
            <w:proofErr w:type="spellEnd"/>
          </w:p>
        </w:tc>
        <w:tc>
          <w:tcPr>
            <w:tcW w:w="6555" w:type="dxa"/>
          </w:tcPr>
          <w:p w14:paraId="11A0C866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6AD05FA8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391A0D">
              <w:rPr>
                <w:rFonts w:ascii="Times New Roman" w:hAnsi="Times New Roman" w:cs="Times New Roman"/>
                <w:color w:val="auto"/>
              </w:rPr>
              <w:t>Jumlah</w:t>
            </w:r>
            <w:proofErr w:type="spellEnd"/>
            <w:r w:rsidRPr="00391A0D">
              <w:rPr>
                <w:rFonts w:ascii="Times New Roman" w:hAnsi="Times New Roman" w:cs="Times New Roman"/>
                <w:color w:val="auto"/>
              </w:rPr>
              <w:t xml:space="preserve"> Dana</w:t>
            </w:r>
          </w:p>
        </w:tc>
        <w:tc>
          <w:tcPr>
            <w:tcW w:w="6555" w:type="dxa"/>
          </w:tcPr>
          <w:p w14:paraId="7AEC4A12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3429A488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391A0D">
              <w:rPr>
                <w:rFonts w:ascii="Times New Roman" w:hAnsi="Times New Roman" w:cs="Times New Roman"/>
                <w:color w:val="auto"/>
              </w:rPr>
              <w:t>Sumber</w:t>
            </w:r>
            <w:proofErr w:type="spellEnd"/>
            <w:r w:rsidRPr="00391A0D">
              <w:rPr>
                <w:rFonts w:ascii="Times New Roman" w:hAnsi="Times New Roman" w:cs="Times New Roman"/>
                <w:color w:val="auto"/>
              </w:rPr>
              <w:t xml:space="preserve"> Dana</w:t>
            </w:r>
          </w:p>
        </w:tc>
        <w:tc>
          <w:tcPr>
            <w:tcW w:w="6555" w:type="dxa"/>
          </w:tcPr>
          <w:p w14:paraId="2C9CE6FD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3125CAB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 xml:space="preserve">Nama Mitra </w:t>
            </w:r>
          </w:p>
        </w:tc>
        <w:tc>
          <w:tcPr>
            <w:tcW w:w="6555" w:type="dxa"/>
          </w:tcPr>
          <w:p w14:paraId="147D8AAD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391A0D" w:rsidRPr="00391A0D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3E9F44D4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Jabatan Mitra</w:t>
            </w:r>
          </w:p>
        </w:tc>
        <w:tc>
          <w:tcPr>
            <w:tcW w:w="6555" w:type="dxa"/>
          </w:tcPr>
          <w:p w14:paraId="77121A33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703912" w:rsidRPr="00391A0D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16598A42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391A0D">
              <w:rPr>
                <w:rFonts w:ascii="Times New Roman" w:hAnsi="Times New Roman" w:cs="Times New Roman"/>
                <w:color w:val="auto"/>
              </w:rPr>
              <w:t>Nomor</w:t>
            </w:r>
            <w:proofErr w:type="spellEnd"/>
            <w:r w:rsidRPr="00391A0D">
              <w:rPr>
                <w:rFonts w:ascii="Times New Roman" w:hAnsi="Times New Roman" w:cs="Times New Roman"/>
                <w:color w:val="auto"/>
              </w:rPr>
              <w:t xml:space="preserve"> HP / WA</w:t>
            </w:r>
          </w:p>
        </w:tc>
        <w:tc>
          <w:tcPr>
            <w:tcW w:w="6555" w:type="dxa"/>
          </w:tcPr>
          <w:p w14:paraId="17755933" w14:textId="77777777" w:rsidR="00703912" w:rsidRPr="00391A0D" w:rsidRDefault="00703912" w:rsidP="0070391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Pr="00391A0D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391A0D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</w:rPr>
      </w:pPr>
      <w:bookmarkStart w:id="10" w:name="_Toc80470207"/>
      <w:proofErr w:type="spellStart"/>
      <w:r w:rsidRPr="00391A0D">
        <w:rPr>
          <w:rFonts w:cs="Times New Roman"/>
          <w:bCs/>
          <w:szCs w:val="24"/>
        </w:rPr>
        <w:t>Pembahasan</w:t>
      </w:r>
      <w:proofErr w:type="spellEnd"/>
      <w:r w:rsidRPr="00391A0D">
        <w:rPr>
          <w:rFonts w:cs="Times New Roman"/>
          <w:bCs/>
          <w:szCs w:val="24"/>
        </w:rPr>
        <w:t xml:space="preserve"> Program</w:t>
      </w:r>
      <w:bookmarkEnd w:id="10"/>
    </w:p>
    <w:p w14:paraId="3247CFA6" w14:textId="4436F445" w:rsidR="00036E18" w:rsidRPr="00391A0D" w:rsidRDefault="00703912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 w:cs="Times New Roman"/>
          <w:bCs/>
          <w:color w:val="auto"/>
          <w:sz w:val="24"/>
        </w:rPr>
      </w:pPr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Hasil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kegiatan</w:t>
      </w:r>
      <w:proofErr w:type="spellEnd"/>
    </w:p>
    <w:p w14:paraId="74386482" w14:textId="0B45E000" w:rsidR="004538A1" w:rsidRPr="00391A0D" w:rsidRDefault="00703912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 w:cs="Times New Roman"/>
          <w:bCs/>
          <w:color w:val="auto"/>
          <w:sz w:val="24"/>
        </w:rPr>
      </w:pP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Hambat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dan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tantangan</w:t>
      </w:r>
      <w:proofErr w:type="spellEnd"/>
    </w:p>
    <w:p w14:paraId="12AF06D1" w14:textId="1A85FB78" w:rsidR="00703912" w:rsidRPr="00391A0D" w:rsidRDefault="00703912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 w:cs="Times New Roman"/>
          <w:bCs/>
          <w:color w:val="auto"/>
          <w:sz w:val="24"/>
        </w:rPr>
      </w:pP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Jejaring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kemitra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dan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per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serta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mitra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/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masyarakat</w:t>
      </w:r>
      <w:proofErr w:type="spellEnd"/>
    </w:p>
    <w:p w14:paraId="210CECC2" w14:textId="77AE7F73" w:rsidR="00703912" w:rsidRPr="00391A0D" w:rsidRDefault="00703912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 w:cs="Times New Roman"/>
          <w:bCs/>
          <w:color w:val="auto"/>
          <w:sz w:val="24"/>
        </w:rPr>
      </w:pP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Temu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baru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dan/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atau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temu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unik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dalam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hal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kekaya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alam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,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teknologi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dan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budaya</w:t>
      </w:r>
      <w:proofErr w:type="spellEnd"/>
    </w:p>
    <w:p w14:paraId="7C5C61F9" w14:textId="0F9C65B7" w:rsidR="00703912" w:rsidRPr="00391A0D" w:rsidRDefault="00703912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 w:cs="Times New Roman"/>
          <w:bCs/>
          <w:color w:val="auto"/>
          <w:sz w:val="24"/>
        </w:rPr>
      </w:pP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Potensi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pengembang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/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keberlanjutan</w:t>
      </w:r>
      <w:proofErr w:type="spellEnd"/>
    </w:p>
    <w:p w14:paraId="7DF6DF44" w14:textId="22865406" w:rsidR="00703912" w:rsidRPr="00391A0D" w:rsidRDefault="00703912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 w:cs="Times New Roman"/>
          <w:bCs/>
          <w:color w:val="auto"/>
          <w:sz w:val="24"/>
        </w:rPr>
      </w:pP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Pengaya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spiritual dan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pengalaman</w:t>
      </w:r>
      <w:proofErr w:type="spellEnd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 xml:space="preserve"> </w:t>
      </w:r>
      <w:proofErr w:type="spellStart"/>
      <w:r w:rsidRPr="00391A0D">
        <w:rPr>
          <w:rFonts w:ascii="Times New Roman" w:eastAsia="Times New Roman" w:hAnsi="Times New Roman" w:cs="Times New Roman"/>
          <w:bCs/>
          <w:color w:val="auto"/>
          <w:sz w:val="24"/>
        </w:rPr>
        <w:t>kemanusiaan</w:t>
      </w:r>
      <w:proofErr w:type="spellEnd"/>
    </w:p>
    <w:p w14:paraId="4512EE78" w14:textId="77777777" w:rsidR="004538A1" w:rsidRPr="00391A0D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p w14:paraId="4E55BE91" w14:textId="4C962D0A" w:rsidR="00036E18" w:rsidRPr="00391A0D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  <w:rPr>
          <w:rFonts w:cs="Times New Roman"/>
        </w:rPr>
      </w:pPr>
      <w:bookmarkStart w:id="11" w:name="_Toc80470208"/>
      <w:proofErr w:type="spellStart"/>
      <w:r w:rsidRPr="00391A0D">
        <w:rPr>
          <w:rFonts w:cs="Times New Roman"/>
          <w:bCs/>
          <w:szCs w:val="24"/>
        </w:rPr>
        <w:t>Luaran</w:t>
      </w:r>
      <w:bookmarkEnd w:id="11"/>
      <w:proofErr w:type="spellEnd"/>
      <w:r w:rsidRPr="00391A0D">
        <w:rPr>
          <w:rFonts w:cs="Times New Roman"/>
          <w:bCs/>
          <w:szCs w:val="24"/>
        </w:rPr>
        <w:t xml:space="preserve"> </w:t>
      </w:r>
    </w:p>
    <w:p w14:paraId="4A7C9652" w14:textId="3FABBE94" w:rsidR="00036E18" w:rsidRPr="00391A0D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: URL Berita Online yang </w:t>
      </w:r>
      <w:proofErr w:type="spellStart"/>
      <w:r w:rsidR="00EB7099" w:rsidRPr="00391A0D">
        <w:rPr>
          <w:rFonts w:ascii="Times New Roman" w:hAnsi="Times New Roman" w:cs="Times New Roman"/>
          <w:bCs/>
          <w:color w:val="auto"/>
          <w:sz w:val="24"/>
          <w:szCs w:val="24"/>
        </w:rPr>
        <w:t>terdaf</w:t>
      </w:r>
      <w:r w:rsidR="001A2082" w:rsidRPr="00391A0D">
        <w:rPr>
          <w:rFonts w:ascii="Times New Roman" w:hAnsi="Times New Roman" w:cs="Times New Roman"/>
          <w:bCs/>
          <w:color w:val="auto"/>
          <w:sz w:val="24"/>
          <w:szCs w:val="24"/>
        </w:rPr>
        <w:t>tar</w:t>
      </w:r>
      <w:proofErr w:type="spellEnd"/>
      <w:r w:rsidR="001A2082"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i </w:t>
      </w:r>
      <w:hyperlink r:id="rId14" w:history="1">
        <w:r w:rsidR="001A2082" w:rsidRPr="00391A0D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</w:rPr>
          <w:t>https://dewanpers.or.id/data/perusahaanpers</w:t>
        </w:r>
      </w:hyperlink>
      <w:r w:rsidR="001A2082"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</w:t>
      </w:r>
      <w:proofErr w:type="spellStart"/>
      <w:r w:rsidR="001A2082" w:rsidRPr="00391A0D">
        <w:rPr>
          <w:rFonts w:ascii="Times New Roman" w:hAnsi="Times New Roman" w:cs="Times New Roman"/>
          <w:bCs/>
          <w:color w:val="auto"/>
          <w:sz w:val="24"/>
          <w:szCs w:val="24"/>
        </w:rPr>
        <w:t>hanya</w:t>
      </w:r>
      <w:proofErr w:type="spellEnd"/>
      <w:r w:rsidR="001A2082"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 w:rsidRPr="00391A0D">
        <w:rPr>
          <w:rFonts w:ascii="Times New Roman" w:hAnsi="Times New Roman" w:cs="Times New Roman"/>
          <w:bCs/>
          <w:color w:val="auto"/>
          <w:sz w:val="24"/>
          <w:szCs w:val="24"/>
        </w:rPr>
        <w:t>tersedia</w:t>
      </w:r>
      <w:proofErr w:type="spellEnd"/>
      <w:r w:rsidR="001A2082"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 w:rsidRPr="00391A0D">
        <w:rPr>
          <w:rFonts w:ascii="Times New Roman" w:hAnsi="Times New Roman" w:cs="Times New Roman"/>
          <w:bCs/>
          <w:color w:val="auto"/>
          <w:sz w:val="24"/>
          <w:szCs w:val="24"/>
        </w:rPr>
        <w:t>versi</w:t>
      </w:r>
      <w:proofErr w:type="spellEnd"/>
      <w:r w:rsidR="001A2082"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 w:rsidRPr="00391A0D">
        <w:rPr>
          <w:rFonts w:ascii="Times New Roman" w:hAnsi="Times New Roman" w:cs="Times New Roman"/>
          <w:bCs/>
          <w:color w:val="auto"/>
          <w:sz w:val="24"/>
          <w:szCs w:val="24"/>
        </w:rPr>
        <w:t>cetak</w:t>
      </w:r>
      <w:proofErr w:type="spellEnd"/>
      <w:r w:rsidR="001A2082"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, </w:t>
      </w:r>
      <w:proofErr w:type="spellStart"/>
      <w:r w:rsidR="00576227" w:rsidRPr="00391A0D">
        <w:rPr>
          <w:rFonts w:ascii="Times New Roman" w:hAnsi="Times New Roman" w:cs="Times New Roman"/>
          <w:bCs/>
          <w:color w:val="auto"/>
          <w:sz w:val="24"/>
          <w:szCs w:val="24"/>
        </w:rPr>
        <w:t>sertakan</w:t>
      </w:r>
      <w:proofErr w:type="spellEnd"/>
      <w:r w:rsidR="00576227"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i </w:t>
      </w:r>
      <w:proofErr w:type="spellStart"/>
      <w:r w:rsidR="00576227" w:rsidRPr="00391A0D">
        <w:rPr>
          <w:rFonts w:ascii="Times New Roman" w:hAnsi="Times New Roman" w:cs="Times New Roman"/>
          <w:bCs/>
          <w:color w:val="auto"/>
          <w:sz w:val="24"/>
          <w:szCs w:val="24"/>
        </w:rPr>
        <w:t>lampiran</w:t>
      </w:r>
      <w:proofErr w:type="spellEnd"/>
      <w:r w:rsidR="00576227"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4)</w:t>
      </w:r>
    </w:p>
    <w:p w14:paraId="3F0F6752" w14:textId="54E98058" w:rsidR="00842C6C" w:rsidRPr="00391A0D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proofErr w:type="gramStart"/>
      <w:r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 w:rsidRPr="00391A0D">
        <w:rPr>
          <w:rFonts w:ascii="Times New Roman" w:hAnsi="Times New Roman" w:cs="Times New Roman"/>
          <w:bCs/>
          <w:color w:val="auto"/>
          <w:sz w:val="24"/>
          <w:szCs w:val="24"/>
        </w:rPr>
        <w:t>:</w:t>
      </w:r>
      <w:proofErr w:type="gramEnd"/>
      <w:r w:rsidR="00EB7099"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URL </w:t>
      </w:r>
      <w:proofErr w:type="spellStart"/>
      <w:r w:rsidR="00EB7099" w:rsidRPr="00391A0D">
        <w:rPr>
          <w:rFonts w:ascii="Times New Roman" w:hAnsi="Times New Roman" w:cs="Times New Roman"/>
          <w:bCs/>
          <w:color w:val="auto"/>
          <w:sz w:val="24"/>
          <w:szCs w:val="24"/>
        </w:rPr>
        <w:t>Youtube</w:t>
      </w:r>
      <w:proofErr w:type="spellEnd"/>
      <w:r w:rsidR="00EB7099" w:rsidRPr="00391A0D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RPM</w:t>
      </w:r>
    </w:p>
    <w:p w14:paraId="0955F771" w14:textId="77777777" w:rsidR="00EB7099" w:rsidRPr="00391A0D" w:rsidRDefault="00EB7099" w:rsidP="0070391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 w:firstLine="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391A0D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1DC836F" w14:textId="77777777" w:rsidR="00E20113" w:rsidRPr="00391A0D" w:rsidRDefault="00E20113" w:rsidP="00E20113">
      <w:pPr>
        <w:pStyle w:val="Heading1"/>
        <w:ind w:left="426"/>
        <w:rPr>
          <w:rFonts w:cs="Times New Roman"/>
        </w:rPr>
      </w:pPr>
      <w:bookmarkStart w:id="12" w:name="_Toc80470209"/>
    </w:p>
    <w:p w14:paraId="367B32B1" w14:textId="0A3BC40B" w:rsidR="00D57014" w:rsidRPr="00391A0D" w:rsidRDefault="00D57014" w:rsidP="00E20113">
      <w:pPr>
        <w:pStyle w:val="Heading1"/>
        <w:ind w:left="426"/>
        <w:rPr>
          <w:rFonts w:cs="Times New Roman"/>
        </w:rPr>
      </w:pPr>
      <w:r w:rsidRPr="00391A0D">
        <w:rPr>
          <w:rFonts w:cs="Times New Roman"/>
        </w:rPr>
        <w:t>BAB II</w:t>
      </w:r>
      <w:r w:rsidR="00842C6C" w:rsidRPr="00391A0D">
        <w:rPr>
          <w:rFonts w:cs="Times New Roman"/>
        </w:rPr>
        <w:t>I</w:t>
      </w:r>
      <w:r w:rsidRPr="00391A0D">
        <w:rPr>
          <w:rFonts w:cs="Times New Roman"/>
        </w:rPr>
        <w:t xml:space="preserve"> </w:t>
      </w:r>
      <w:bookmarkEnd w:id="12"/>
      <w:r w:rsidR="00703912" w:rsidRPr="00391A0D">
        <w:rPr>
          <w:rFonts w:cs="Times New Roman"/>
        </w:rPr>
        <w:t>PENUTUP</w:t>
      </w:r>
    </w:p>
    <w:p w14:paraId="55E73276" w14:textId="68C374E6" w:rsidR="00C8185A" w:rsidRPr="00391A0D" w:rsidRDefault="00703912" w:rsidP="00703912">
      <w:pPr>
        <w:pStyle w:val="ListParagraph"/>
        <w:numPr>
          <w:ilvl w:val="0"/>
          <w:numId w:val="17"/>
        </w:numPr>
        <w:ind w:left="567" w:hanging="567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91A0D">
        <w:rPr>
          <w:rFonts w:ascii="Times New Roman" w:hAnsi="Times New Roman" w:cs="Times New Roman"/>
          <w:b/>
          <w:bCs/>
          <w:color w:val="auto"/>
          <w:sz w:val="24"/>
          <w:szCs w:val="24"/>
        </w:rPr>
        <w:t>Kesimpulan</w:t>
      </w:r>
    </w:p>
    <w:p w14:paraId="2D68813C" w14:textId="77777777" w:rsidR="00E20113" w:rsidRPr="00391A0D" w:rsidRDefault="00E20113" w:rsidP="00E20113">
      <w:pPr>
        <w:ind w:left="0" w:firstLine="0"/>
        <w:rPr>
          <w:rFonts w:ascii="Times New Roman" w:hAnsi="Times New Roman" w:cs="Times New Roman"/>
          <w:color w:val="auto"/>
          <w:sz w:val="24"/>
          <w:szCs w:val="24"/>
        </w:rPr>
      </w:pPr>
    </w:p>
    <w:p w14:paraId="16429415" w14:textId="107064BD" w:rsidR="00703912" w:rsidRPr="00391A0D" w:rsidRDefault="00703912" w:rsidP="00703912">
      <w:pPr>
        <w:pStyle w:val="ListParagraph"/>
        <w:numPr>
          <w:ilvl w:val="0"/>
          <w:numId w:val="17"/>
        </w:numPr>
        <w:ind w:left="567" w:hanging="567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91A0D">
        <w:rPr>
          <w:rFonts w:ascii="Times New Roman" w:hAnsi="Times New Roman" w:cs="Times New Roman"/>
          <w:b/>
          <w:bCs/>
          <w:color w:val="auto"/>
          <w:sz w:val="24"/>
          <w:szCs w:val="24"/>
        </w:rPr>
        <w:t>Saran</w:t>
      </w:r>
    </w:p>
    <w:p w14:paraId="08A526DF" w14:textId="77777777" w:rsidR="00E94015" w:rsidRPr="00391A0D" w:rsidRDefault="00E94015" w:rsidP="00987CA7">
      <w:pPr>
        <w:pStyle w:val="ListParagraph"/>
        <w:spacing w:after="0"/>
        <w:ind w:left="73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RPr="00391A0D" w:rsidSect="00E20113">
          <w:pgSz w:w="11900" w:h="16841" w:code="9"/>
          <w:pgMar w:top="823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2E3E3274" w14:textId="4A595551" w:rsidR="007617CC" w:rsidRPr="00391A0D" w:rsidRDefault="0066434A" w:rsidP="009D5426">
      <w:pPr>
        <w:pStyle w:val="Heading1"/>
        <w:rPr>
          <w:rFonts w:cs="Times New Roman"/>
        </w:rPr>
      </w:pPr>
      <w:bookmarkStart w:id="13" w:name="_Toc80470212"/>
      <w:r w:rsidRPr="00391A0D">
        <w:rPr>
          <w:rFonts w:cs="Times New Roman"/>
        </w:rPr>
        <w:lastRenderedPageBreak/>
        <w:t xml:space="preserve">LAMPIRAN 1. </w:t>
      </w:r>
      <w:bookmarkEnd w:id="13"/>
      <w:r w:rsidR="00E20113" w:rsidRPr="00391A0D">
        <w:rPr>
          <w:rFonts w:cs="Times New Roman"/>
        </w:rPr>
        <w:t>CATATAN HARIAN</w:t>
      </w:r>
    </w:p>
    <w:tbl>
      <w:tblPr>
        <w:tblW w:w="10490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1679"/>
        <w:gridCol w:w="1134"/>
        <w:gridCol w:w="2275"/>
        <w:gridCol w:w="2266"/>
        <w:gridCol w:w="2410"/>
      </w:tblGrid>
      <w:tr w:rsidR="00391A0D" w:rsidRPr="00391A0D" w14:paraId="6B29DB4B" w14:textId="3EC99CA5" w:rsidTr="00E20113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011C9" w14:textId="77777777" w:rsidR="00E20113" w:rsidRPr="00391A0D" w:rsidRDefault="00E20113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74C27" w14:textId="7FEC8BC1" w:rsidR="00E20113" w:rsidRPr="00391A0D" w:rsidRDefault="00E20113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391A0D">
              <w:rPr>
                <w:rFonts w:ascii="Times New Roman" w:hAnsi="Times New Roman" w:cs="Times New Roman"/>
                <w:color w:val="auto"/>
              </w:rPr>
              <w:t>Tanggal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83DB2" w14:textId="4BD1C15A" w:rsidR="00E20113" w:rsidRPr="00391A0D" w:rsidRDefault="00E20113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Jam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118A9" w14:textId="320FD9FA" w:rsidR="00E20113" w:rsidRPr="00391A0D" w:rsidRDefault="00E20113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 xml:space="preserve">Agenda </w:t>
            </w:r>
            <w:proofErr w:type="spellStart"/>
            <w:r w:rsidRPr="00391A0D">
              <w:rPr>
                <w:rFonts w:ascii="Times New Roman" w:hAnsi="Times New Roman" w:cs="Times New Roman"/>
                <w:color w:val="auto"/>
              </w:rPr>
              <w:t>Kegiatan</w:t>
            </w:r>
            <w:proofErr w:type="spellEnd"/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BD07B" w14:textId="3075FECA" w:rsidR="00E20113" w:rsidRPr="00391A0D" w:rsidRDefault="00E20113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 xml:space="preserve">Kendala yang </w:t>
            </w:r>
            <w:proofErr w:type="spellStart"/>
            <w:r w:rsidRPr="00391A0D">
              <w:rPr>
                <w:rFonts w:ascii="Times New Roman" w:hAnsi="Times New Roman" w:cs="Times New Roman"/>
                <w:color w:val="auto"/>
              </w:rPr>
              <w:t>dihadapi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B4360" w14:textId="7C18AE1A" w:rsidR="00E20113" w:rsidRPr="00391A0D" w:rsidRDefault="00E20113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 xml:space="preserve">Solusi yang </w:t>
            </w:r>
            <w:proofErr w:type="spellStart"/>
            <w:r w:rsidRPr="00391A0D">
              <w:rPr>
                <w:rFonts w:ascii="Times New Roman" w:hAnsi="Times New Roman" w:cs="Times New Roman"/>
                <w:color w:val="auto"/>
              </w:rPr>
              <w:t>diberikan</w:t>
            </w:r>
            <w:proofErr w:type="spellEnd"/>
          </w:p>
        </w:tc>
      </w:tr>
      <w:tr w:rsidR="00391A0D" w:rsidRPr="00391A0D" w14:paraId="79498C8A" w14:textId="14A4A720" w:rsidTr="00E20113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EB991" w14:textId="77777777" w:rsidR="00E20113" w:rsidRPr="00391A0D" w:rsidRDefault="00E20113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1CA1C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CA4EB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39D97" w14:textId="0A63BB7F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188CA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C23A9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391A0D" w:rsidRPr="00391A0D" w14:paraId="1F22DF56" w14:textId="65E0C43D" w:rsidTr="00E20113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17E33" w14:textId="77777777" w:rsidR="00E20113" w:rsidRPr="00391A0D" w:rsidRDefault="00E20113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32BF0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7FB75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985FB" w14:textId="78EFA488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5C852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53AB0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391A0D" w:rsidRPr="00391A0D" w14:paraId="1D534609" w14:textId="77777777" w:rsidTr="00E20113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4B7B1" w14:textId="1EB285FD" w:rsidR="00E20113" w:rsidRPr="00391A0D" w:rsidRDefault="00E20113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3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7C75D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7E7E4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7FD02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1EDC7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B99AD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391A0D" w:rsidRPr="00391A0D" w14:paraId="7CF0C31C" w14:textId="77777777" w:rsidTr="00E20113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286D3" w14:textId="41CAEFA9" w:rsidR="00E20113" w:rsidRPr="00391A0D" w:rsidRDefault="00E20113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4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B16E8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A9C58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CC28C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041E4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C70D1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391A0D" w:rsidRPr="00391A0D" w14:paraId="153EA6E2" w14:textId="77777777" w:rsidTr="00E20113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545AB" w14:textId="2158FB71" w:rsidR="00E20113" w:rsidRPr="00391A0D" w:rsidRDefault="00E20113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91A0D">
              <w:rPr>
                <w:rFonts w:ascii="Times New Roman" w:hAnsi="Times New Roman" w:cs="Times New Roman"/>
                <w:color w:val="auto"/>
              </w:rPr>
              <w:t>5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E6EF1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2CCE9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BCF10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374CA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42EA8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391A0D" w:rsidRPr="00391A0D" w14:paraId="0237688F" w14:textId="77777777" w:rsidTr="00E20113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507DA" w14:textId="5FBAD64F" w:rsidR="00E20113" w:rsidRPr="00391A0D" w:rsidRDefault="00E20113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B19A1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2EA64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6BAF3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EADBC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BC2A7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391A0D" w:rsidRPr="00391A0D" w14:paraId="281F9C45" w14:textId="77777777" w:rsidTr="00E20113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4264F" w14:textId="77777777" w:rsidR="00E20113" w:rsidRPr="00391A0D" w:rsidRDefault="00E20113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E6882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C2BD3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A2D5E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B68B0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BCCE1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391A0D" w:rsidRPr="00391A0D" w14:paraId="09E39A1A" w14:textId="77777777" w:rsidTr="00E20113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EB7B0" w14:textId="77777777" w:rsidR="00E20113" w:rsidRPr="00391A0D" w:rsidRDefault="00E20113" w:rsidP="00BC2DDC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9CAE1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901D1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76DDF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EA74D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52404" w14:textId="77777777" w:rsidR="00E20113" w:rsidRPr="00391A0D" w:rsidRDefault="00E20113" w:rsidP="00BC2DDC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25CF3639" w14:textId="33790FDF" w:rsidR="00767EC4" w:rsidRPr="00391A0D" w:rsidRDefault="00767EC4" w:rsidP="00E20113">
      <w:pPr>
        <w:spacing w:line="0" w:lineRule="atLeast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EDF5771" w14:textId="77777777" w:rsidR="0060418B" w:rsidRPr="00391A0D" w:rsidRDefault="0060418B">
      <w:pPr>
        <w:spacing w:after="160" w:line="259" w:lineRule="auto"/>
        <w:ind w:left="0" w:firstLine="0"/>
        <w:rPr>
          <w:rFonts w:ascii="Times New Roman" w:hAnsi="Times New Roman" w:cs="Times New Roman"/>
          <w:b/>
          <w:color w:val="auto"/>
          <w:sz w:val="36"/>
        </w:rPr>
      </w:pPr>
      <w:r w:rsidRPr="00391A0D">
        <w:rPr>
          <w:rFonts w:ascii="Times New Roman" w:hAnsi="Times New Roman" w:cs="Times New Roman"/>
          <w:b/>
          <w:color w:val="auto"/>
          <w:sz w:val="36"/>
        </w:rPr>
        <w:br w:type="page"/>
      </w:r>
    </w:p>
    <w:p w14:paraId="3EED037D" w14:textId="051EF130" w:rsidR="0089260F" w:rsidRPr="00391A0D" w:rsidRDefault="00982C4F" w:rsidP="00912CE3">
      <w:pPr>
        <w:pStyle w:val="Heading1"/>
        <w:rPr>
          <w:rFonts w:cs="Times New Roman"/>
        </w:rPr>
      </w:pPr>
      <w:bookmarkStart w:id="14" w:name="_Toc80470214"/>
      <w:r w:rsidRPr="00391A0D">
        <w:rPr>
          <w:rFonts w:cs="Times New Roman"/>
        </w:rPr>
        <w:lastRenderedPageBreak/>
        <w:t xml:space="preserve">LAMPIRAN </w:t>
      </w:r>
      <w:r w:rsidR="00E20113" w:rsidRPr="00391A0D">
        <w:rPr>
          <w:rFonts w:cs="Times New Roman"/>
        </w:rPr>
        <w:t>2</w:t>
      </w:r>
      <w:r w:rsidRPr="00391A0D">
        <w:rPr>
          <w:rFonts w:cs="Times New Roman"/>
        </w:rPr>
        <w:t>. DAFTAR MAHASISWA</w:t>
      </w:r>
      <w:bookmarkEnd w:id="14"/>
    </w:p>
    <w:p w14:paraId="06076F3D" w14:textId="77777777" w:rsidR="00532A84" w:rsidRPr="00391A0D" w:rsidRDefault="00532A84" w:rsidP="00374BDD">
      <w:pPr>
        <w:spacing w:line="0" w:lineRule="atLeast"/>
        <w:jc w:val="center"/>
        <w:rPr>
          <w:rFonts w:ascii="Times New Roman" w:hAnsi="Times New Roman" w:cs="Times New Roman"/>
          <w:b/>
          <w:color w:val="auto"/>
          <w:sz w:val="36"/>
        </w:rPr>
      </w:pPr>
    </w:p>
    <w:tbl>
      <w:tblPr>
        <w:tblW w:w="824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2268"/>
      </w:tblGrid>
      <w:tr w:rsidR="00391A0D" w:rsidRPr="00391A0D" w14:paraId="33ACEFED" w14:textId="77777777" w:rsidTr="00E20113">
        <w:trPr>
          <w:trHeight w:val="253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731EDA2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bookmarkStart w:id="15" w:name="_Hlk125852997"/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o</w:t>
            </w: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762AA1" w14:textId="77777777" w:rsidR="00E20113" w:rsidRPr="00391A0D" w:rsidRDefault="00E20113" w:rsidP="00E2011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5D4E46F7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NRP MHS</w:t>
            </w:r>
          </w:p>
        </w:tc>
        <w:tc>
          <w:tcPr>
            <w:tcW w:w="2268" w:type="dxa"/>
          </w:tcPr>
          <w:p w14:paraId="2C898B2C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proofErr w:type="spellStart"/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Departemen</w:t>
            </w:r>
            <w:proofErr w:type="spellEnd"/>
          </w:p>
        </w:tc>
      </w:tr>
      <w:tr w:rsidR="00391A0D" w:rsidRPr="00391A0D" w14:paraId="3807FB00" w14:textId="77777777" w:rsidTr="00E20113">
        <w:trPr>
          <w:trHeight w:val="40"/>
          <w:jc w:val="center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C7D21E1" w14:textId="77777777" w:rsidR="00E20113" w:rsidRPr="00391A0D" w:rsidRDefault="00E20113" w:rsidP="00150103">
            <w:pPr>
              <w:spacing w:line="0" w:lineRule="atLeast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78972DB" w14:textId="77777777" w:rsidR="00E20113" w:rsidRPr="00391A0D" w:rsidRDefault="00E20113" w:rsidP="00150103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2F08054A" w14:textId="77777777" w:rsidR="00E20113" w:rsidRPr="00391A0D" w:rsidRDefault="00E20113" w:rsidP="00150103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2F0B978" w14:textId="77777777" w:rsidR="00E20113" w:rsidRPr="00391A0D" w:rsidRDefault="00E20113" w:rsidP="00150103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3"/>
              </w:rPr>
            </w:pPr>
          </w:p>
        </w:tc>
      </w:tr>
      <w:tr w:rsidR="00391A0D" w:rsidRPr="00391A0D" w14:paraId="5E9B710C" w14:textId="77777777" w:rsidTr="00E20113">
        <w:trPr>
          <w:trHeight w:val="241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534F0A4" w14:textId="77777777" w:rsidR="00E20113" w:rsidRPr="00391A0D" w:rsidRDefault="00E20113" w:rsidP="00150103">
            <w:pPr>
              <w:spacing w:line="263" w:lineRule="exac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B007B8C" w14:textId="77777777" w:rsidR="00E20113" w:rsidRPr="00391A0D" w:rsidRDefault="00E20113" w:rsidP="00150103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C909DFF" w14:textId="77777777" w:rsidR="00E20113" w:rsidRPr="00391A0D" w:rsidRDefault="00E20113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8A50AC8" w14:textId="77777777" w:rsidR="00E20113" w:rsidRPr="00391A0D" w:rsidRDefault="00E20113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3075FC67" w14:textId="77777777" w:rsidTr="00E20113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C4CC3C3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7FEC09D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33050C2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7CBCCA1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91AA0E2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960D2EF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288FAA8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C04E515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F5E338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D18800E" w14:textId="77777777" w:rsidTr="00E20113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D9AA0CB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0176969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339691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8D561DF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7C79B55" w14:textId="77777777" w:rsidTr="00E20113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FF55CF8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FC85AB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CA09011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D447EF7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13281084" w14:textId="77777777" w:rsidTr="00E20113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F9EB7F1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7034488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3690726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098DB76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41B25687" w14:textId="77777777" w:rsidTr="00E20113">
        <w:trPr>
          <w:trHeight w:val="290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30E58D8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873157B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20C06AC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0234D9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ED6D462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1AE4FE2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73B7EF2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081EED7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3AA143A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5928C22A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629E68E0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22A38D5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D32CF4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AB692C1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CA25A9A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BADAD1D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0D6DB92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B2460E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3339330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69D2903D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4B7A8855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6CCFC2C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0F2EEE9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0B34E60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480406C3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4DF46C6B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4F0332B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DE7BA7B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33F8CA9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3A37EA02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D8438BC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4817298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515F314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79F1A4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57DE74C2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E1928DE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64193D4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D11B49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F57016C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5B3C8E86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C321F3B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9E4CB5C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95A79B6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B6BA242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1D9F9881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D348EA2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450C288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943A18A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3779519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10F12B68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EAA5E17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8E847F0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1C82C7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F03D438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6F25FD4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F1AFE10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9917804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CB600E0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D34B09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1EFBC772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B530D67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C35E389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A66E4AD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12C63C2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61231D17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C1F1C35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08A00A6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947A4F1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656F5DE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472FA683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B1FD439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F1D5285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F37A8E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2D8AB9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3C17D874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A13B820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18B5082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89C5D7F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A24AD45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498D6A2A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9D7B04E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939C31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3DBE761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1356C6E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26BCC38F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12E9B8F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4128FAD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71E8157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7843A48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F46DA1C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32A711E7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E66934C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02DB648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2570424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576187DD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C2A0F8F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4A39AF1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7C0004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1A8B5F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42DEA23C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3A606A5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359CE38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4911DC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1A6462A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04BCA518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2029DA1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9660E6A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B43EC20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C65B425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2E57EF83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54163F4B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486F536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87A1811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1F5D0CB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6C36C989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7E8C406A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5901BD1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487FDC3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FF7B064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  <w:r w:rsidRPr="00391A0D"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  <w:t>………………</w:t>
            </w:r>
          </w:p>
        </w:tc>
      </w:tr>
      <w:tr w:rsidR="00391A0D" w:rsidRPr="00391A0D" w14:paraId="1FCCF0C4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0CDE8B7A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09980CA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2BEEAB70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1F1911CF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</w:tr>
      <w:tr w:rsidR="00391A0D" w:rsidRPr="00391A0D" w14:paraId="18521D01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143D5C62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10DD287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A523DFD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2A6C5052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</w:tr>
      <w:tr w:rsidR="00391A0D" w:rsidRPr="00391A0D" w14:paraId="41F73453" w14:textId="77777777" w:rsidTr="00E20113">
        <w:trPr>
          <w:trHeight w:val="292"/>
          <w:jc w:val="center"/>
        </w:trPr>
        <w:tc>
          <w:tcPr>
            <w:tcW w:w="568" w:type="dxa"/>
            <w:shd w:val="clear" w:color="auto" w:fill="auto"/>
            <w:vAlign w:val="bottom"/>
          </w:tcPr>
          <w:p w14:paraId="212F6038" w14:textId="77777777" w:rsidR="00E20113" w:rsidRPr="00391A0D" w:rsidRDefault="00E20113" w:rsidP="001501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318B084E" w14:textId="77777777" w:rsidR="00E20113" w:rsidRPr="00391A0D" w:rsidRDefault="00E20113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3DCA6882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4F2B0F4F" w14:textId="77777777" w:rsidR="00E20113" w:rsidRPr="00391A0D" w:rsidRDefault="00E20113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 w:cs="Times New Roman"/>
                <w:bCs/>
                <w:color w:val="auto"/>
                <w:sz w:val="24"/>
              </w:rPr>
            </w:pPr>
          </w:p>
        </w:tc>
      </w:tr>
    </w:tbl>
    <w:bookmarkEnd w:id="15"/>
    <w:p w14:paraId="7FA6DB56" w14:textId="7FA75D6D" w:rsidR="00EB7099" w:rsidRPr="00391A0D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391A0D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Pr="00391A0D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391A0D"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B6E7CA2" w14:textId="2B24476D" w:rsidR="00EB7099" w:rsidRPr="00391A0D" w:rsidRDefault="00EB7099" w:rsidP="00EB7099">
      <w:pPr>
        <w:pStyle w:val="Heading1"/>
        <w:rPr>
          <w:rFonts w:cs="Times New Roman"/>
        </w:rPr>
      </w:pPr>
      <w:bookmarkStart w:id="16" w:name="_Toc80470215"/>
      <w:r w:rsidRPr="00391A0D">
        <w:rPr>
          <w:rFonts w:cs="Times New Roman"/>
        </w:rPr>
        <w:lastRenderedPageBreak/>
        <w:t xml:space="preserve">LAMPIRAN </w:t>
      </w:r>
      <w:r w:rsidR="00E20113" w:rsidRPr="00391A0D">
        <w:rPr>
          <w:rFonts w:cs="Times New Roman"/>
        </w:rPr>
        <w:t>3</w:t>
      </w:r>
      <w:r w:rsidRPr="00391A0D">
        <w:rPr>
          <w:rFonts w:cs="Times New Roman"/>
        </w:rPr>
        <w:t xml:space="preserve">. </w:t>
      </w:r>
      <w:r w:rsidR="00E20113" w:rsidRPr="00391A0D">
        <w:rPr>
          <w:rFonts w:cs="Times New Roman"/>
        </w:rPr>
        <w:t>DOKUMENTASI</w:t>
      </w:r>
      <w:r w:rsidRPr="00391A0D">
        <w:rPr>
          <w:rFonts w:cs="Times New Roman"/>
        </w:rPr>
        <w:t xml:space="preserve"> KEGIATAN</w:t>
      </w:r>
      <w:bookmarkEnd w:id="16"/>
      <w:r w:rsidRPr="00391A0D">
        <w:rPr>
          <w:rFonts w:cs="Times New Roman"/>
        </w:rPr>
        <w:t xml:space="preserve"> </w:t>
      </w:r>
    </w:p>
    <w:p w14:paraId="115186A7" w14:textId="5948EAB7" w:rsidR="00982C4F" w:rsidRPr="00391A0D" w:rsidRDefault="00982C4F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D614B04" w14:textId="13E4FC94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2BA80CC" w14:textId="57EBF371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1E70E05" w14:textId="681192BB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53703A0" w14:textId="2A92D5FC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E27FB9D" w14:textId="3EEC926C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4BA11A7" w14:textId="4143F408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6F5B1DE" w14:textId="7AB57F1E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FDA8A33" w14:textId="1DF49A60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BD3122A" w14:textId="7B6CC56C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6DEBD38" w14:textId="7A0DBFEB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C888B82" w14:textId="1D5D0539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49E0D16" w14:textId="0E68D35F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68196D6" w14:textId="148479D8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9430EBD" w14:textId="5C993622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CBEAF82" w14:textId="3A60036A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06FD6A6" w14:textId="2D8A4951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2D2B65F2" w14:textId="74F2AD42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CEDAD99" w14:textId="65297A5B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347E29C" w14:textId="77CD1D36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2E696B6" w14:textId="33307280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4A55CAF" w14:textId="36E18AA7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59103C9" w14:textId="274AE4B4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F348715" w14:textId="1D2F2B97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5A7F62E" w14:textId="079C10A4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9371376" w14:textId="20F24BF8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A59221E" w14:textId="187E9525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B2C616A" w14:textId="00A20976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351A132" w14:textId="4DA1F73F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9970965" w14:textId="12505BE9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2FE2A28F" w14:textId="2483022C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0F70AA1" w14:textId="305FA89E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0D47EFA" w14:textId="531824E5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04C4A7E" w14:textId="69D2B3CA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3483B6D" w14:textId="151CA5C8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710B3B0" w14:textId="26CA2C19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50A87A9" w14:textId="70032A4B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47A7F86" w14:textId="2A7B1052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E2DEF0F" w14:textId="5338E10C" w:rsidR="00854F1A" w:rsidRPr="00391A0D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854F1A" w:rsidRPr="00391A0D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59325" w14:textId="77777777" w:rsidR="00D00FEF" w:rsidRDefault="00D00FEF" w:rsidP="00987866">
      <w:pPr>
        <w:spacing w:after="0" w:line="240" w:lineRule="auto"/>
      </w:pPr>
      <w:r>
        <w:separator/>
      </w:r>
    </w:p>
  </w:endnote>
  <w:endnote w:type="continuationSeparator" w:id="0">
    <w:p w14:paraId="7EAD884F" w14:textId="77777777" w:rsidR="00D00FEF" w:rsidRDefault="00D00FEF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44104" w14:textId="77777777" w:rsidR="00D00FEF" w:rsidRDefault="00D00FEF" w:rsidP="00987866">
      <w:pPr>
        <w:spacing w:after="0" w:line="240" w:lineRule="auto"/>
      </w:pPr>
      <w:r>
        <w:separator/>
      </w:r>
    </w:p>
  </w:footnote>
  <w:footnote w:type="continuationSeparator" w:id="0">
    <w:p w14:paraId="1637932B" w14:textId="77777777" w:rsidR="00D00FEF" w:rsidRDefault="00D00FEF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14884BF2"/>
    <w:multiLevelType w:val="hybridMultilevel"/>
    <w:tmpl w:val="6FBCDF38"/>
    <w:lvl w:ilvl="0" w:tplc="0FE064E0">
      <w:start w:val="1"/>
      <w:numFmt w:val="decimal"/>
      <w:lvlText w:val="3.%1."/>
      <w:lvlJc w:val="left"/>
      <w:pPr>
        <w:ind w:left="179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10" w:hanging="360"/>
      </w:pPr>
    </w:lvl>
    <w:lvl w:ilvl="2" w:tplc="3809001B" w:tentative="1">
      <w:start w:val="1"/>
      <w:numFmt w:val="lowerRoman"/>
      <w:lvlText w:val="%3."/>
      <w:lvlJc w:val="right"/>
      <w:pPr>
        <w:ind w:left="3230" w:hanging="180"/>
      </w:pPr>
    </w:lvl>
    <w:lvl w:ilvl="3" w:tplc="3809000F" w:tentative="1">
      <w:start w:val="1"/>
      <w:numFmt w:val="decimal"/>
      <w:lvlText w:val="%4."/>
      <w:lvlJc w:val="left"/>
      <w:pPr>
        <w:ind w:left="3950" w:hanging="360"/>
      </w:pPr>
    </w:lvl>
    <w:lvl w:ilvl="4" w:tplc="38090019" w:tentative="1">
      <w:start w:val="1"/>
      <w:numFmt w:val="lowerLetter"/>
      <w:lvlText w:val="%5."/>
      <w:lvlJc w:val="left"/>
      <w:pPr>
        <w:ind w:left="4670" w:hanging="360"/>
      </w:pPr>
    </w:lvl>
    <w:lvl w:ilvl="5" w:tplc="3809001B" w:tentative="1">
      <w:start w:val="1"/>
      <w:numFmt w:val="lowerRoman"/>
      <w:lvlText w:val="%6."/>
      <w:lvlJc w:val="right"/>
      <w:pPr>
        <w:ind w:left="5390" w:hanging="180"/>
      </w:pPr>
    </w:lvl>
    <w:lvl w:ilvl="6" w:tplc="3809000F" w:tentative="1">
      <w:start w:val="1"/>
      <w:numFmt w:val="decimal"/>
      <w:lvlText w:val="%7."/>
      <w:lvlJc w:val="left"/>
      <w:pPr>
        <w:ind w:left="6110" w:hanging="360"/>
      </w:pPr>
    </w:lvl>
    <w:lvl w:ilvl="7" w:tplc="38090019" w:tentative="1">
      <w:start w:val="1"/>
      <w:numFmt w:val="lowerLetter"/>
      <w:lvlText w:val="%8."/>
      <w:lvlJc w:val="left"/>
      <w:pPr>
        <w:ind w:left="6830" w:hanging="360"/>
      </w:pPr>
    </w:lvl>
    <w:lvl w:ilvl="8" w:tplc="3809001B" w:tentative="1">
      <w:start w:val="1"/>
      <w:numFmt w:val="lowerRoman"/>
      <w:lvlText w:val="%9."/>
      <w:lvlJc w:val="right"/>
      <w:pPr>
        <w:ind w:left="7550" w:hanging="180"/>
      </w:pPr>
    </w:lvl>
  </w:abstractNum>
  <w:abstractNum w:abstractNumId="4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10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3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6" w15:restartNumberingAfterBreak="0">
    <w:nsid w:val="75922FA4"/>
    <w:multiLevelType w:val="hybridMultilevel"/>
    <w:tmpl w:val="B5087076"/>
    <w:lvl w:ilvl="0" w:tplc="834694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330059667">
    <w:abstractNumId w:val="10"/>
  </w:num>
  <w:num w:numId="2" w16cid:durableId="1321888748">
    <w:abstractNumId w:val="13"/>
  </w:num>
  <w:num w:numId="3" w16cid:durableId="1715151498">
    <w:abstractNumId w:val="11"/>
  </w:num>
  <w:num w:numId="4" w16cid:durableId="1415856226">
    <w:abstractNumId w:val="15"/>
  </w:num>
  <w:num w:numId="5" w16cid:durableId="2104714955">
    <w:abstractNumId w:val="2"/>
  </w:num>
  <w:num w:numId="6" w16cid:durableId="1998874596">
    <w:abstractNumId w:val="6"/>
  </w:num>
  <w:num w:numId="7" w16cid:durableId="436291167">
    <w:abstractNumId w:val="0"/>
  </w:num>
  <w:num w:numId="8" w16cid:durableId="1323848153">
    <w:abstractNumId w:val="4"/>
  </w:num>
  <w:num w:numId="9" w16cid:durableId="525094497">
    <w:abstractNumId w:val="7"/>
  </w:num>
  <w:num w:numId="10" w16cid:durableId="1146432890">
    <w:abstractNumId w:val="8"/>
  </w:num>
  <w:num w:numId="11" w16cid:durableId="1884322779">
    <w:abstractNumId w:val="14"/>
  </w:num>
  <w:num w:numId="12" w16cid:durableId="654458667">
    <w:abstractNumId w:val="1"/>
  </w:num>
  <w:num w:numId="13" w16cid:durableId="528567614">
    <w:abstractNumId w:val="5"/>
  </w:num>
  <w:num w:numId="14" w16cid:durableId="394622637">
    <w:abstractNumId w:val="9"/>
  </w:num>
  <w:num w:numId="15" w16cid:durableId="1632861431">
    <w:abstractNumId w:val="12"/>
  </w:num>
  <w:num w:numId="16" w16cid:durableId="489517846">
    <w:abstractNumId w:val="17"/>
  </w:num>
  <w:num w:numId="17" w16cid:durableId="1400523193">
    <w:abstractNumId w:val="3"/>
  </w:num>
  <w:num w:numId="18" w16cid:durableId="29460661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36E18"/>
    <w:rsid w:val="0004015C"/>
    <w:rsid w:val="00041503"/>
    <w:rsid w:val="00042043"/>
    <w:rsid w:val="000A0A34"/>
    <w:rsid w:val="000A2930"/>
    <w:rsid w:val="000A39FC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1019"/>
    <w:rsid w:val="001A2082"/>
    <w:rsid w:val="001B7269"/>
    <w:rsid w:val="001B7629"/>
    <w:rsid w:val="001D20DD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77AE0"/>
    <w:rsid w:val="002840B0"/>
    <w:rsid w:val="002852F4"/>
    <w:rsid w:val="00296711"/>
    <w:rsid w:val="002F712F"/>
    <w:rsid w:val="003026DE"/>
    <w:rsid w:val="00302AAE"/>
    <w:rsid w:val="00320E55"/>
    <w:rsid w:val="00345209"/>
    <w:rsid w:val="00353E50"/>
    <w:rsid w:val="0037473F"/>
    <w:rsid w:val="00374AF4"/>
    <w:rsid w:val="00374BDD"/>
    <w:rsid w:val="00391A0D"/>
    <w:rsid w:val="003A4171"/>
    <w:rsid w:val="003C549A"/>
    <w:rsid w:val="003D235A"/>
    <w:rsid w:val="003D3F23"/>
    <w:rsid w:val="003D6FA2"/>
    <w:rsid w:val="00400A80"/>
    <w:rsid w:val="00412CCC"/>
    <w:rsid w:val="00413F66"/>
    <w:rsid w:val="00443825"/>
    <w:rsid w:val="004538A1"/>
    <w:rsid w:val="00454C27"/>
    <w:rsid w:val="004626E0"/>
    <w:rsid w:val="00463E64"/>
    <w:rsid w:val="0046438F"/>
    <w:rsid w:val="004671B1"/>
    <w:rsid w:val="004715CA"/>
    <w:rsid w:val="00474EB0"/>
    <w:rsid w:val="00483854"/>
    <w:rsid w:val="00485D3E"/>
    <w:rsid w:val="004A18C9"/>
    <w:rsid w:val="004A23B3"/>
    <w:rsid w:val="004B1CB3"/>
    <w:rsid w:val="004B2AF0"/>
    <w:rsid w:val="004B2CBD"/>
    <w:rsid w:val="004D134B"/>
    <w:rsid w:val="004D1D11"/>
    <w:rsid w:val="004D6E84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5D52AC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46267"/>
    <w:rsid w:val="00654520"/>
    <w:rsid w:val="0066434A"/>
    <w:rsid w:val="00665907"/>
    <w:rsid w:val="00690901"/>
    <w:rsid w:val="0069483E"/>
    <w:rsid w:val="006A0696"/>
    <w:rsid w:val="006F274A"/>
    <w:rsid w:val="00703912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B0C04"/>
    <w:rsid w:val="007B4835"/>
    <w:rsid w:val="007D3D17"/>
    <w:rsid w:val="007E3C80"/>
    <w:rsid w:val="007E64ED"/>
    <w:rsid w:val="00806D36"/>
    <w:rsid w:val="0081224E"/>
    <w:rsid w:val="00812771"/>
    <w:rsid w:val="00821DB8"/>
    <w:rsid w:val="00842C6C"/>
    <w:rsid w:val="00843130"/>
    <w:rsid w:val="00846B5F"/>
    <w:rsid w:val="00847720"/>
    <w:rsid w:val="00854F1A"/>
    <w:rsid w:val="00870A5C"/>
    <w:rsid w:val="0087135B"/>
    <w:rsid w:val="008723B3"/>
    <w:rsid w:val="0089260F"/>
    <w:rsid w:val="008B3072"/>
    <w:rsid w:val="008C7F99"/>
    <w:rsid w:val="008D4288"/>
    <w:rsid w:val="008F1729"/>
    <w:rsid w:val="008F7EC9"/>
    <w:rsid w:val="00905E76"/>
    <w:rsid w:val="00912AA4"/>
    <w:rsid w:val="00912CE3"/>
    <w:rsid w:val="009155E7"/>
    <w:rsid w:val="00944963"/>
    <w:rsid w:val="00971581"/>
    <w:rsid w:val="00982C4F"/>
    <w:rsid w:val="00987866"/>
    <w:rsid w:val="00987CA7"/>
    <w:rsid w:val="009931BD"/>
    <w:rsid w:val="009C3596"/>
    <w:rsid w:val="009D5426"/>
    <w:rsid w:val="009F6F59"/>
    <w:rsid w:val="00A04F86"/>
    <w:rsid w:val="00A15F15"/>
    <w:rsid w:val="00A1747E"/>
    <w:rsid w:val="00A23F1B"/>
    <w:rsid w:val="00A66E1E"/>
    <w:rsid w:val="00A7719B"/>
    <w:rsid w:val="00A8430C"/>
    <w:rsid w:val="00A874E2"/>
    <w:rsid w:val="00A91280"/>
    <w:rsid w:val="00AC23D2"/>
    <w:rsid w:val="00B134D3"/>
    <w:rsid w:val="00B168AB"/>
    <w:rsid w:val="00B270D8"/>
    <w:rsid w:val="00B30A08"/>
    <w:rsid w:val="00B31FDE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32D95"/>
    <w:rsid w:val="00C7521C"/>
    <w:rsid w:val="00C75D4A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0FEF"/>
    <w:rsid w:val="00D01134"/>
    <w:rsid w:val="00D05537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12E56"/>
    <w:rsid w:val="00E20113"/>
    <w:rsid w:val="00E20C98"/>
    <w:rsid w:val="00E5578C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F00D45"/>
    <w:rsid w:val="00F021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A70C8"/>
    <w:rsid w:val="00FB5AF0"/>
    <w:rsid w:val="00FB66D4"/>
    <w:rsid w:val="00FC72B1"/>
    <w:rsid w:val="00FE5EAC"/>
    <w:rsid w:val="15C36DCE"/>
    <w:rsid w:val="1C11DD11"/>
    <w:rsid w:val="2C50C0A2"/>
    <w:rsid w:val="3BBE8ED7"/>
    <w:rsid w:val="470DBA0D"/>
    <w:rsid w:val="53ADBBF3"/>
    <w:rsid w:val="67B3E2FE"/>
    <w:rsid w:val="6E1A7962"/>
    <w:rsid w:val="71160014"/>
    <w:rsid w:val="74810FC6"/>
    <w:rsid w:val="7FFF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customStyle="1" w:styleId="TableGrid0">
    <w:name w:val="Table Grid0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5" ma:contentTypeDescription="Create a new document." ma:contentTypeScope="" ma:versionID="fc400e0561e8fbda3df337e5da86219b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a70993eed98e001e77bd76367cb4b867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771603-41FA-4869-84D8-500A81F989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0</Pages>
  <Words>633</Words>
  <Characters>36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mel.meylani@its.ac.id</cp:lastModifiedBy>
  <cp:revision>13</cp:revision>
  <dcterms:created xsi:type="dcterms:W3CDTF">2023-01-28T20:43:00Z</dcterms:created>
  <dcterms:modified xsi:type="dcterms:W3CDTF">2023-02-20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